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1"/>
        <w:gridCol w:w="48"/>
        <w:gridCol w:w="1285"/>
        <w:gridCol w:w="567"/>
        <w:gridCol w:w="496"/>
        <w:gridCol w:w="1387"/>
        <w:gridCol w:w="2214"/>
        <w:gridCol w:w="663"/>
        <w:gridCol w:w="663"/>
        <w:gridCol w:w="613"/>
        <w:gridCol w:w="710"/>
      </w:tblGrid>
      <w:tr w:rsidR="003D406D" w:rsidRPr="00D858D3" w14:paraId="4D199CEB" w14:textId="77777777" w:rsidTr="004228C7">
        <w:tc>
          <w:tcPr>
            <w:tcW w:w="5000" w:type="pct"/>
            <w:gridSpan w:val="11"/>
            <w:shd w:val="clear" w:color="auto" w:fill="000000" w:themeFill="text1"/>
          </w:tcPr>
          <w:p w14:paraId="61E29922" w14:textId="77777777" w:rsidR="003D406D" w:rsidRPr="00D858D3" w:rsidRDefault="003D406D" w:rsidP="003D406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D858D3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DAFTAR HADIR</w:t>
            </w:r>
          </w:p>
        </w:tc>
      </w:tr>
      <w:tr w:rsidR="003D406D" w:rsidRPr="00D858D3" w14:paraId="3F21025C" w14:textId="77777777" w:rsidTr="008D5823">
        <w:tc>
          <w:tcPr>
            <w:tcW w:w="1063" w:type="pct"/>
            <w:gridSpan w:val="3"/>
          </w:tcPr>
          <w:p w14:paraId="6AA5CEF7" w14:textId="77777777" w:rsidR="003D406D" w:rsidRPr="00D858D3" w:rsidRDefault="003D406D" w:rsidP="003D406D">
            <w:pPr>
              <w:spacing w:before="120" w:after="120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D858D3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ama Kegiatan</w:t>
            </w:r>
          </w:p>
        </w:tc>
        <w:tc>
          <w:tcPr>
            <w:tcW w:w="3937" w:type="pct"/>
            <w:gridSpan w:val="8"/>
          </w:tcPr>
          <w:p w14:paraId="7601D3A3" w14:textId="62D5D989" w:rsidR="003D406D" w:rsidRPr="008D3882" w:rsidRDefault="008D5823" w:rsidP="003D406D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elaw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TIK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bd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syaraka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(SM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ge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7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aru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)</w:t>
            </w:r>
          </w:p>
        </w:tc>
      </w:tr>
      <w:tr w:rsidR="003D406D" w:rsidRPr="00D858D3" w14:paraId="03AC8CC2" w14:textId="77777777" w:rsidTr="008D5823">
        <w:tc>
          <w:tcPr>
            <w:tcW w:w="1063" w:type="pct"/>
            <w:gridSpan w:val="3"/>
          </w:tcPr>
          <w:p w14:paraId="70645DDC" w14:textId="298191C1" w:rsidR="003D406D" w:rsidRPr="00D858D3" w:rsidRDefault="006E77A3" w:rsidP="003D406D">
            <w:pPr>
              <w:spacing w:before="120" w:after="120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Waktu/Tempat</w:t>
            </w:r>
          </w:p>
        </w:tc>
        <w:tc>
          <w:tcPr>
            <w:tcW w:w="3937" w:type="pct"/>
            <w:gridSpan w:val="8"/>
          </w:tcPr>
          <w:p w14:paraId="5571A3FA" w14:textId="3EEF9C58" w:rsidR="003D406D" w:rsidRPr="008D3882" w:rsidRDefault="008D5823" w:rsidP="003D406D">
            <w:pPr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M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ge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7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arut</w:t>
            </w:r>
            <w:proofErr w:type="spellEnd"/>
          </w:p>
        </w:tc>
      </w:tr>
      <w:tr w:rsidR="003D406D" w:rsidRPr="00D858D3" w14:paraId="4F1837B0" w14:textId="77777777" w:rsidTr="008D5823">
        <w:tc>
          <w:tcPr>
            <w:tcW w:w="1063" w:type="pct"/>
            <w:gridSpan w:val="3"/>
          </w:tcPr>
          <w:p w14:paraId="0DA0A747" w14:textId="3304CE3F" w:rsidR="003D406D" w:rsidRPr="00D858D3" w:rsidRDefault="00A326F5" w:rsidP="003D406D">
            <w:pPr>
              <w:spacing w:before="120" w:after="120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Jml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="006E77A3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Materi/Peserta</w:t>
            </w:r>
          </w:p>
        </w:tc>
        <w:tc>
          <w:tcPr>
            <w:tcW w:w="3937" w:type="pct"/>
            <w:gridSpan w:val="8"/>
          </w:tcPr>
          <w:p w14:paraId="673DF621" w14:textId="7A50F85A" w:rsidR="003D406D" w:rsidRPr="00D858D3" w:rsidRDefault="003D406D" w:rsidP="003D406D">
            <w:pPr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</w:tr>
      <w:tr w:rsidR="004228C7" w14:paraId="50BD6E19" w14:textId="77777777" w:rsidTr="004228C7">
        <w:tc>
          <w:tcPr>
            <w:tcW w:w="5000" w:type="pct"/>
            <w:gridSpan w:val="11"/>
            <w:shd w:val="clear" w:color="auto" w:fill="BFBFBF" w:themeFill="background1" w:themeFillShade="BF"/>
          </w:tcPr>
          <w:p w14:paraId="6F1D43C2" w14:textId="131EBE13" w:rsidR="004228C7" w:rsidRPr="00247A50" w:rsidRDefault="00247A50" w:rsidP="004228C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ATERI DIKLAT</w:t>
            </w:r>
          </w:p>
        </w:tc>
      </w:tr>
      <w:tr w:rsidR="004228C7" w14:paraId="722A8929" w14:textId="77777777" w:rsidTr="008D5823">
        <w:tc>
          <w:tcPr>
            <w:tcW w:w="371" w:type="pct"/>
            <w:gridSpan w:val="2"/>
          </w:tcPr>
          <w:p w14:paraId="0E35A268" w14:textId="08C71DE5" w:rsidR="004228C7" w:rsidRPr="007555F4" w:rsidRDefault="007555F4" w:rsidP="004228C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Kode</w:t>
            </w:r>
            <w:proofErr w:type="spellEnd"/>
          </w:p>
        </w:tc>
        <w:tc>
          <w:tcPr>
            <w:tcW w:w="692" w:type="pct"/>
          </w:tcPr>
          <w:p w14:paraId="3AA423C8" w14:textId="3291291A" w:rsidR="004228C7" w:rsidRPr="007555F4" w:rsidRDefault="007555F4" w:rsidP="004228C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empat</w:t>
            </w:r>
            <w:proofErr w:type="spellEnd"/>
          </w:p>
        </w:tc>
        <w:tc>
          <w:tcPr>
            <w:tcW w:w="572" w:type="pct"/>
            <w:gridSpan w:val="2"/>
          </w:tcPr>
          <w:p w14:paraId="45FD8BBE" w14:textId="77777777" w:rsidR="004228C7" w:rsidRPr="004228C7" w:rsidRDefault="004228C7" w:rsidP="004228C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4228C7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Tanggal</w:t>
            </w:r>
          </w:p>
        </w:tc>
        <w:tc>
          <w:tcPr>
            <w:tcW w:w="747" w:type="pct"/>
          </w:tcPr>
          <w:p w14:paraId="2AE6DAEE" w14:textId="77777777" w:rsidR="004228C7" w:rsidRPr="004228C7" w:rsidRDefault="004228C7" w:rsidP="004228C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4228C7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Waktu</w:t>
            </w:r>
          </w:p>
        </w:tc>
        <w:tc>
          <w:tcPr>
            <w:tcW w:w="2618" w:type="pct"/>
            <w:gridSpan w:val="5"/>
          </w:tcPr>
          <w:p w14:paraId="7569AD4E" w14:textId="77777777" w:rsidR="004228C7" w:rsidRPr="004228C7" w:rsidRDefault="004228C7" w:rsidP="004228C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4228C7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Materi</w:t>
            </w:r>
          </w:p>
        </w:tc>
      </w:tr>
      <w:tr w:rsidR="008D5823" w14:paraId="7E751300" w14:textId="77777777" w:rsidTr="008D5823">
        <w:tc>
          <w:tcPr>
            <w:tcW w:w="371" w:type="pct"/>
            <w:gridSpan w:val="2"/>
          </w:tcPr>
          <w:p w14:paraId="64DCE599" w14:textId="05E28EDC" w:rsidR="008D5823" w:rsidRPr="004228C7" w:rsidRDefault="008D5823" w:rsidP="004228C7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</w:t>
            </w:r>
          </w:p>
        </w:tc>
        <w:tc>
          <w:tcPr>
            <w:tcW w:w="692" w:type="pct"/>
          </w:tcPr>
          <w:p w14:paraId="09611A98" w14:textId="16F1FDCA" w:rsidR="008D5823" w:rsidRPr="008D3882" w:rsidRDefault="008D5823" w:rsidP="004228C7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M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ge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7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arut</w:t>
            </w:r>
            <w:proofErr w:type="spellEnd"/>
          </w:p>
        </w:tc>
        <w:tc>
          <w:tcPr>
            <w:tcW w:w="572" w:type="pct"/>
            <w:gridSpan w:val="2"/>
          </w:tcPr>
          <w:p w14:paraId="6D45DDEE" w14:textId="3F1C0B6A" w:rsidR="008D5823" w:rsidRPr="008D3882" w:rsidRDefault="008D5823" w:rsidP="004228C7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-05-19</w:t>
            </w:r>
          </w:p>
        </w:tc>
        <w:tc>
          <w:tcPr>
            <w:tcW w:w="747" w:type="pct"/>
          </w:tcPr>
          <w:p w14:paraId="2C5FF3D1" w14:textId="31EEAF49" w:rsidR="008D5823" w:rsidRPr="008D3882" w:rsidRDefault="008D5823" w:rsidP="004228C7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8:00-11:00</w:t>
            </w:r>
          </w:p>
        </w:tc>
        <w:tc>
          <w:tcPr>
            <w:tcW w:w="2618" w:type="pct"/>
            <w:gridSpan w:val="5"/>
          </w:tcPr>
          <w:p w14:paraId="7819523E" w14:textId="2CC74BD4" w:rsidR="008D5823" w:rsidRPr="008D3882" w:rsidRDefault="008D5823" w:rsidP="004228C7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Internet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hat</w:t>
            </w:r>
            <w:proofErr w:type="spellEnd"/>
          </w:p>
        </w:tc>
      </w:tr>
      <w:tr w:rsidR="008D5823" w14:paraId="1DCB126E" w14:textId="77777777" w:rsidTr="008D5823">
        <w:tc>
          <w:tcPr>
            <w:tcW w:w="371" w:type="pct"/>
            <w:gridSpan w:val="2"/>
          </w:tcPr>
          <w:p w14:paraId="6C66D837" w14:textId="5F8F3B2D" w:rsidR="008D5823" w:rsidRPr="004228C7" w:rsidRDefault="008D5823" w:rsidP="004228C7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</w:t>
            </w:r>
          </w:p>
        </w:tc>
        <w:tc>
          <w:tcPr>
            <w:tcW w:w="692" w:type="pct"/>
          </w:tcPr>
          <w:p w14:paraId="4081A181" w14:textId="4DD89780" w:rsidR="008D5823" w:rsidRPr="008D3882" w:rsidRDefault="008D5823" w:rsidP="004228C7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M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ge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7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arut</w:t>
            </w:r>
            <w:proofErr w:type="spellEnd"/>
          </w:p>
        </w:tc>
        <w:tc>
          <w:tcPr>
            <w:tcW w:w="572" w:type="pct"/>
            <w:gridSpan w:val="2"/>
          </w:tcPr>
          <w:p w14:paraId="481D9E84" w14:textId="74B4C25A" w:rsidR="008D5823" w:rsidRPr="004228C7" w:rsidRDefault="008D5823" w:rsidP="004228C7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0-05-29</w:t>
            </w:r>
          </w:p>
        </w:tc>
        <w:tc>
          <w:tcPr>
            <w:tcW w:w="747" w:type="pct"/>
          </w:tcPr>
          <w:p w14:paraId="335700D3" w14:textId="5590FBB1" w:rsidR="008D5823" w:rsidRPr="008D3882" w:rsidRDefault="008D5823" w:rsidP="004228C7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:00-15:00</w:t>
            </w:r>
          </w:p>
        </w:tc>
        <w:tc>
          <w:tcPr>
            <w:tcW w:w="2618" w:type="pct"/>
            <w:gridSpan w:val="5"/>
          </w:tcPr>
          <w:p w14:paraId="2BC77472" w14:textId="36149F07" w:rsidR="008D5823" w:rsidRPr="008D3882" w:rsidRDefault="008D5823" w:rsidP="004228C7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TIK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asar</w:t>
            </w:r>
            <w:proofErr w:type="spellEnd"/>
          </w:p>
        </w:tc>
      </w:tr>
      <w:tr w:rsidR="008D5823" w14:paraId="4EEB3526" w14:textId="77777777" w:rsidTr="008D5823">
        <w:tc>
          <w:tcPr>
            <w:tcW w:w="371" w:type="pct"/>
            <w:gridSpan w:val="2"/>
          </w:tcPr>
          <w:p w14:paraId="1BE065DF" w14:textId="10F0EE10" w:rsidR="008D5823" w:rsidRPr="008D3882" w:rsidRDefault="008D5823" w:rsidP="004228C7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3</w:t>
            </w:r>
          </w:p>
        </w:tc>
        <w:tc>
          <w:tcPr>
            <w:tcW w:w="692" w:type="pct"/>
          </w:tcPr>
          <w:p w14:paraId="0AB0EC30" w14:textId="28CC9889" w:rsidR="008D5823" w:rsidRDefault="008D5823" w:rsidP="004228C7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M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ge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7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arut</w:t>
            </w:r>
            <w:proofErr w:type="spellEnd"/>
          </w:p>
        </w:tc>
        <w:tc>
          <w:tcPr>
            <w:tcW w:w="572" w:type="pct"/>
            <w:gridSpan w:val="2"/>
          </w:tcPr>
          <w:p w14:paraId="4061AE8D" w14:textId="50258E55" w:rsidR="008D5823" w:rsidRDefault="008D5823" w:rsidP="004228C7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4-05-19</w:t>
            </w:r>
          </w:p>
        </w:tc>
        <w:tc>
          <w:tcPr>
            <w:tcW w:w="747" w:type="pct"/>
          </w:tcPr>
          <w:p w14:paraId="7E722B24" w14:textId="4BD234F6" w:rsidR="008D5823" w:rsidRDefault="008D5823" w:rsidP="004228C7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8:00-11:00</w:t>
            </w:r>
          </w:p>
        </w:tc>
        <w:tc>
          <w:tcPr>
            <w:tcW w:w="2618" w:type="pct"/>
            <w:gridSpan w:val="5"/>
          </w:tcPr>
          <w:p w14:paraId="7CEDEEB3" w14:textId="5A46924A" w:rsidR="008D5823" w:rsidRDefault="008D5823" w:rsidP="004228C7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te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andu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Digital (Digital Content)</w:t>
            </w:r>
          </w:p>
        </w:tc>
      </w:tr>
      <w:tr w:rsidR="008D5823" w14:paraId="2796CEF4" w14:textId="77777777" w:rsidTr="008D5823">
        <w:tc>
          <w:tcPr>
            <w:tcW w:w="371" w:type="pct"/>
            <w:gridSpan w:val="2"/>
          </w:tcPr>
          <w:p w14:paraId="0F159688" w14:textId="6E2A2D6A" w:rsidR="008D5823" w:rsidRDefault="008D5823" w:rsidP="004228C7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4</w:t>
            </w:r>
          </w:p>
        </w:tc>
        <w:tc>
          <w:tcPr>
            <w:tcW w:w="692" w:type="pct"/>
          </w:tcPr>
          <w:p w14:paraId="4A3CA8C3" w14:textId="35636368" w:rsidR="008D5823" w:rsidRDefault="008D5823" w:rsidP="004228C7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SM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ege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7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arut</w:t>
            </w:r>
            <w:proofErr w:type="spellEnd"/>
          </w:p>
        </w:tc>
        <w:tc>
          <w:tcPr>
            <w:tcW w:w="572" w:type="pct"/>
            <w:gridSpan w:val="2"/>
          </w:tcPr>
          <w:p w14:paraId="14231403" w14:textId="60670150" w:rsidR="008D5823" w:rsidRDefault="008D5823" w:rsidP="004228C7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24-05-19</w:t>
            </w:r>
          </w:p>
        </w:tc>
        <w:tc>
          <w:tcPr>
            <w:tcW w:w="747" w:type="pct"/>
          </w:tcPr>
          <w:p w14:paraId="20C38265" w14:textId="6AAA517F" w:rsidR="008D5823" w:rsidRDefault="008D5823" w:rsidP="004228C7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13:00-15:00</w:t>
            </w:r>
          </w:p>
        </w:tc>
        <w:tc>
          <w:tcPr>
            <w:tcW w:w="2618" w:type="pct"/>
            <w:gridSpan w:val="5"/>
          </w:tcPr>
          <w:p w14:paraId="076E253A" w14:textId="23056382" w:rsidR="008D5823" w:rsidRDefault="008D5823" w:rsidP="004228C7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Classroom </w:t>
            </w:r>
          </w:p>
        </w:tc>
      </w:tr>
      <w:tr w:rsidR="008D5823" w:rsidRPr="00D858D3" w14:paraId="0CF61B1D" w14:textId="77777777" w:rsidTr="00562279">
        <w:tc>
          <w:tcPr>
            <w:tcW w:w="5000" w:type="pct"/>
            <w:gridSpan w:val="11"/>
            <w:shd w:val="clear" w:color="auto" w:fill="BFBFBF" w:themeFill="background1" w:themeFillShade="BF"/>
          </w:tcPr>
          <w:p w14:paraId="128ED7B6" w14:textId="790DF023" w:rsidR="008D5823" w:rsidRPr="00FC02BA" w:rsidRDefault="008D5823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 xml:space="preserve">PRESENSI 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ELATIH (P1)</w:t>
            </w:r>
          </w:p>
        </w:tc>
      </w:tr>
      <w:tr w:rsidR="004228C7" w:rsidRPr="00D858D3" w14:paraId="75E2426A" w14:textId="77777777" w:rsidTr="008D5823">
        <w:tc>
          <w:tcPr>
            <w:tcW w:w="371" w:type="pct"/>
            <w:gridSpan w:val="2"/>
          </w:tcPr>
          <w:p w14:paraId="587AF1A3" w14:textId="5D178512" w:rsidR="004228C7" w:rsidRPr="007555F4" w:rsidRDefault="007555F4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Kode</w:t>
            </w:r>
            <w:proofErr w:type="spellEnd"/>
          </w:p>
        </w:tc>
        <w:tc>
          <w:tcPr>
            <w:tcW w:w="692" w:type="pct"/>
          </w:tcPr>
          <w:p w14:paraId="7F94ECB4" w14:textId="6C20DF52" w:rsidR="004228C7" w:rsidRPr="007555F4" w:rsidRDefault="002B77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P1</w:t>
            </w:r>
          </w:p>
        </w:tc>
        <w:tc>
          <w:tcPr>
            <w:tcW w:w="1319" w:type="pct"/>
            <w:gridSpan w:val="3"/>
          </w:tcPr>
          <w:p w14:paraId="0F49A436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D858D3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ama Instruktur</w:t>
            </w:r>
          </w:p>
        </w:tc>
        <w:tc>
          <w:tcPr>
            <w:tcW w:w="2236" w:type="pct"/>
            <w:gridSpan w:val="4"/>
          </w:tcPr>
          <w:p w14:paraId="172D77F9" w14:textId="0B66C1BD" w:rsidR="004228C7" w:rsidRPr="007555F4" w:rsidRDefault="007555F4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filiasi</w:t>
            </w:r>
            <w:proofErr w:type="spellEnd"/>
          </w:p>
        </w:tc>
        <w:tc>
          <w:tcPr>
            <w:tcW w:w="382" w:type="pct"/>
          </w:tcPr>
          <w:p w14:paraId="46604274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D858D3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Paraf</w:t>
            </w:r>
          </w:p>
        </w:tc>
      </w:tr>
      <w:tr w:rsidR="001B1DCD" w:rsidRPr="00D858D3" w14:paraId="59A1D765" w14:textId="77777777" w:rsidTr="007A3325">
        <w:tc>
          <w:tcPr>
            <w:tcW w:w="371" w:type="pct"/>
            <w:gridSpan w:val="2"/>
          </w:tcPr>
          <w:p w14:paraId="041ADA64" w14:textId="5B2AE7C3" w:rsidR="001B1DCD" w:rsidRPr="00D858D3" w:rsidRDefault="001B1DCD" w:rsidP="00956248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 w:rsidRPr="00D858D3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</w:t>
            </w:r>
          </w:p>
        </w:tc>
        <w:tc>
          <w:tcPr>
            <w:tcW w:w="692" w:type="pct"/>
          </w:tcPr>
          <w:p w14:paraId="1538E7CD" w14:textId="61EBEADC" w:rsidR="001B1DCD" w:rsidRPr="00D858D3" w:rsidRDefault="001B1DCD" w:rsidP="00956248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06090</w:t>
            </w:r>
          </w:p>
        </w:tc>
        <w:tc>
          <w:tcPr>
            <w:tcW w:w="1319" w:type="pct"/>
            <w:gridSpan w:val="3"/>
          </w:tcPr>
          <w:p w14:paraId="43216329" w14:textId="329DD243" w:rsidR="001B1DCD" w:rsidRPr="007555F4" w:rsidRDefault="001B1DCD" w:rsidP="00956248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M.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Fiq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urfaisal</w:t>
            </w:r>
            <w:proofErr w:type="spellEnd"/>
          </w:p>
        </w:tc>
        <w:tc>
          <w:tcPr>
            <w:tcW w:w="2236" w:type="pct"/>
            <w:gridSpan w:val="4"/>
            <w:vAlign w:val="center"/>
          </w:tcPr>
          <w:p w14:paraId="72E604DE" w14:textId="6B983419" w:rsidR="001B1DCD" w:rsidRPr="007555F4" w:rsidRDefault="001B1DCD" w:rsidP="00956248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kola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ingg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knolog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arut</w:t>
            </w:r>
            <w:proofErr w:type="spellEnd"/>
          </w:p>
        </w:tc>
        <w:tc>
          <w:tcPr>
            <w:tcW w:w="382" w:type="pct"/>
          </w:tcPr>
          <w:p w14:paraId="7D55A4D7" w14:textId="77777777" w:rsidR="001B1DCD" w:rsidRPr="00D858D3" w:rsidRDefault="001B1DCD" w:rsidP="00956248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B1DCD" w:rsidRPr="00D858D3" w14:paraId="6C1085B9" w14:textId="77777777" w:rsidTr="007A3325">
        <w:tc>
          <w:tcPr>
            <w:tcW w:w="371" w:type="pct"/>
            <w:gridSpan w:val="2"/>
          </w:tcPr>
          <w:p w14:paraId="30D1314F" w14:textId="180A0613" w:rsidR="001B1DCD" w:rsidRPr="00D858D3" w:rsidRDefault="001B1DCD" w:rsidP="00C946F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</w:t>
            </w:r>
            <w:r w:rsidRPr="00D858D3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</w:t>
            </w:r>
          </w:p>
        </w:tc>
        <w:tc>
          <w:tcPr>
            <w:tcW w:w="692" w:type="pct"/>
          </w:tcPr>
          <w:p w14:paraId="645D6197" w14:textId="4913822A" w:rsidR="001B1DCD" w:rsidRDefault="001B1DCD" w:rsidP="00C946F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706084</w:t>
            </w:r>
          </w:p>
        </w:tc>
        <w:tc>
          <w:tcPr>
            <w:tcW w:w="1319" w:type="pct"/>
            <w:gridSpan w:val="3"/>
          </w:tcPr>
          <w:p w14:paraId="6D75B90A" w14:textId="0C75726F" w:rsidR="001B1DCD" w:rsidRDefault="001B1DCD" w:rsidP="00C946F2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ditiy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uludi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urdani</w:t>
            </w:r>
            <w:proofErr w:type="spellEnd"/>
          </w:p>
        </w:tc>
        <w:tc>
          <w:tcPr>
            <w:tcW w:w="2236" w:type="pct"/>
            <w:gridSpan w:val="4"/>
            <w:vAlign w:val="center"/>
          </w:tcPr>
          <w:p w14:paraId="5848B702" w14:textId="10B3B264" w:rsidR="001B1DCD" w:rsidRPr="008F5F22" w:rsidRDefault="001B1DCD" w:rsidP="00C946F2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kola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ingg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knolog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arut</w:t>
            </w:r>
            <w:proofErr w:type="spellEnd"/>
          </w:p>
        </w:tc>
        <w:tc>
          <w:tcPr>
            <w:tcW w:w="382" w:type="pct"/>
          </w:tcPr>
          <w:p w14:paraId="78A1A3A9" w14:textId="77777777" w:rsidR="001B1DCD" w:rsidRPr="00D858D3" w:rsidRDefault="001B1DCD" w:rsidP="00C946F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B1DCD" w:rsidRPr="00D858D3" w14:paraId="2A7BECB2" w14:textId="77777777" w:rsidTr="007A3325">
        <w:tc>
          <w:tcPr>
            <w:tcW w:w="371" w:type="pct"/>
            <w:gridSpan w:val="2"/>
          </w:tcPr>
          <w:p w14:paraId="11EF21A9" w14:textId="42D9C12F" w:rsidR="001B1DCD" w:rsidRDefault="001B1DCD" w:rsidP="00C946F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3</w:t>
            </w:r>
          </w:p>
        </w:tc>
        <w:tc>
          <w:tcPr>
            <w:tcW w:w="692" w:type="pct"/>
          </w:tcPr>
          <w:p w14:paraId="1DEB175B" w14:textId="58CF644B" w:rsidR="001B1DCD" w:rsidRDefault="001B1DCD" w:rsidP="00C946F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706110</w:t>
            </w:r>
          </w:p>
        </w:tc>
        <w:tc>
          <w:tcPr>
            <w:tcW w:w="1319" w:type="pct"/>
            <w:gridSpan w:val="3"/>
          </w:tcPr>
          <w:p w14:paraId="5EEBB20F" w14:textId="27477367" w:rsidR="001B1DCD" w:rsidRDefault="001B1DCD" w:rsidP="00C946F2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Rim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rdianti</w:t>
            </w:r>
            <w:proofErr w:type="spellEnd"/>
          </w:p>
        </w:tc>
        <w:tc>
          <w:tcPr>
            <w:tcW w:w="2236" w:type="pct"/>
            <w:gridSpan w:val="4"/>
            <w:vAlign w:val="center"/>
          </w:tcPr>
          <w:p w14:paraId="131AC58A" w14:textId="7B230E4E" w:rsidR="001B1DCD" w:rsidRDefault="001B1DCD" w:rsidP="00C946F2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kola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ingg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knolog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arut</w:t>
            </w:r>
            <w:proofErr w:type="spellEnd"/>
          </w:p>
        </w:tc>
        <w:tc>
          <w:tcPr>
            <w:tcW w:w="382" w:type="pct"/>
          </w:tcPr>
          <w:p w14:paraId="0518FBAE" w14:textId="77777777" w:rsidR="001B1DCD" w:rsidRPr="00D858D3" w:rsidRDefault="001B1DCD" w:rsidP="00C946F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B1DCD" w:rsidRPr="00D858D3" w14:paraId="287BC30A" w14:textId="77777777" w:rsidTr="007A3325">
        <w:tc>
          <w:tcPr>
            <w:tcW w:w="371" w:type="pct"/>
            <w:gridSpan w:val="2"/>
          </w:tcPr>
          <w:p w14:paraId="38EFDB75" w14:textId="32EB4372" w:rsidR="001B1DCD" w:rsidRDefault="001B1DCD" w:rsidP="00C946F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D4</w:t>
            </w:r>
          </w:p>
        </w:tc>
        <w:tc>
          <w:tcPr>
            <w:tcW w:w="692" w:type="pct"/>
          </w:tcPr>
          <w:p w14:paraId="64C2E67A" w14:textId="0AE8C904" w:rsidR="001B1DCD" w:rsidRDefault="001B1DCD" w:rsidP="00C946F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4"/>
              </w:rPr>
              <w:t>1706106</w:t>
            </w:r>
          </w:p>
        </w:tc>
        <w:tc>
          <w:tcPr>
            <w:tcW w:w="1319" w:type="pct"/>
            <w:gridSpan w:val="3"/>
          </w:tcPr>
          <w:p w14:paraId="2410C165" w14:textId="1F74498A" w:rsidR="001B1DCD" w:rsidRDefault="001B1DCD" w:rsidP="00C946F2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4"/>
              </w:rPr>
              <w:t>Wild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4"/>
              </w:rPr>
              <w:t>Khoirunnisa</w:t>
            </w:r>
            <w:proofErr w:type="spellEnd"/>
          </w:p>
        </w:tc>
        <w:tc>
          <w:tcPr>
            <w:tcW w:w="2236" w:type="pct"/>
            <w:gridSpan w:val="4"/>
            <w:vAlign w:val="center"/>
          </w:tcPr>
          <w:p w14:paraId="31D808D3" w14:textId="4B35F79E" w:rsidR="001B1DCD" w:rsidRDefault="001B1DCD" w:rsidP="00C946F2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kola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ingg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eknolog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arut</w:t>
            </w:r>
            <w:proofErr w:type="spellEnd"/>
          </w:p>
        </w:tc>
        <w:tc>
          <w:tcPr>
            <w:tcW w:w="382" w:type="pct"/>
          </w:tcPr>
          <w:p w14:paraId="47D744EB" w14:textId="77777777" w:rsidR="001B1DCD" w:rsidRPr="00D858D3" w:rsidRDefault="001B1DCD" w:rsidP="00C946F2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28C7" w:rsidRPr="00D858D3" w14:paraId="4A7030ED" w14:textId="77777777" w:rsidTr="00562279">
        <w:tc>
          <w:tcPr>
            <w:tcW w:w="5000" w:type="pct"/>
            <w:gridSpan w:val="11"/>
            <w:shd w:val="clear" w:color="auto" w:fill="BFBFBF" w:themeFill="background1" w:themeFillShade="BF"/>
          </w:tcPr>
          <w:p w14:paraId="50E709CF" w14:textId="45466B40" w:rsidR="004228C7" w:rsidRPr="00EF6BBF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PRESENSI PESERTA</w:t>
            </w:r>
            <w:r w:rsidR="00EF6BB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(P2)</w:t>
            </w:r>
          </w:p>
        </w:tc>
      </w:tr>
      <w:tr w:rsidR="004228C7" w:rsidRPr="00D858D3" w14:paraId="087F9F7B" w14:textId="77777777" w:rsidTr="008D5823">
        <w:tc>
          <w:tcPr>
            <w:tcW w:w="345" w:type="pct"/>
          </w:tcPr>
          <w:p w14:paraId="4D11CF0F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D858D3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o.</w:t>
            </w:r>
          </w:p>
        </w:tc>
        <w:tc>
          <w:tcPr>
            <w:tcW w:w="718" w:type="pct"/>
            <w:gridSpan w:val="2"/>
          </w:tcPr>
          <w:p w14:paraId="3F415FEB" w14:textId="13B5DC05" w:rsidR="004228C7" w:rsidRPr="007A3119" w:rsidRDefault="002B77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P2</w:t>
            </w:r>
          </w:p>
        </w:tc>
        <w:tc>
          <w:tcPr>
            <w:tcW w:w="1319" w:type="pct"/>
            <w:gridSpan w:val="3"/>
          </w:tcPr>
          <w:p w14:paraId="4A09A2AC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D858D3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ama Peserta</w:t>
            </w:r>
          </w:p>
        </w:tc>
        <w:tc>
          <w:tcPr>
            <w:tcW w:w="1192" w:type="pct"/>
          </w:tcPr>
          <w:p w14:paraId="6EB27454" w14:textId="13FDFDF1" w:rsidR="004228C7" w:rsidRPr="00265DCF" w:rsidRDefault="00265DCF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filiasi</w:t>
            </w:r>
            <w:proofErr w:type="spellEnd"/>
          </w:p>
        </w:tc>
        <w:tc>
          <w:tcPr>
            <w:tcW w:w="357" w:type="pct"/>
          </w:tcPr>
          <w:p w14:paraId="4F259E2B" w14:textId="4680FCDC" w:rsidR="004228C7" w:rsidRPr="00E54814" w:rsidRDefault="00E54814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1</w:t>
            </w:r>
          </w:p>
        </w:tc>
        <w:tc>
          <w:tcPr>
            <w:tcW w:w="357" w:type="pct"/>
          </w:tcPr>
          <w:p w14:paraId="7131C7F0" w14:textId="07C29F9D" w:rsidR="004228C7" w:rsidRPr="00E54814" w:rsidRDefault="00E54814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2</w:t>
            </w:r>
          </w:p>
        </w:tc>
        <w:tc>
          <w:tcPr>
            <w:tcW w:w="330" w:type="pct"/>
          </w:tcPr>
          <w:p w14:paraId="1DD026BE" w14:textId="60D0DED0" w:rsidR="004228C7" w:rsidRPr="00DA1BA5" w:rsidRDefault="00E54814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3</w:t>
            </w:r>
          </w:p>
        </w:tc>
        <w:tc>
          <w:tcPr>
            <w:tcW w:w="382" w:type="pct"/>
          </w:tcPr>
          <w:p w14:paraId="556B17DF" w14:textId="0A79AF42" w:rsidR="004228C7" w:rsidRPr="00E54814" w:rsidRDefault="009903C2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4</w:t>
            </w:r>
          </w:p>
        </w:tc>
      </w:tr>
      <w:tr w:rsidR="004228C7" w:rsidRPr="00D858D3" w14:paraId="33EBD3BF" w14:textId="77777777" w:rsidTr="008D5823">
        <w:tc>
          <w:tcPr>
            <w:tcW w:w="345" w:type="pct"/>
          </w:tcPr>
          <w:p w14:paraId="2315E084" w14:textId="59A7158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1952EF96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19" w:type="pct"/>
            <w:gridSpan w:val="3"/>
          </w:tcPr>
          <w:p w14:paraId="1DBE19D9" w14:textId="77777777" w:rsidR="004228C7" w:rsidRPr="00D858D3" w:rsidRDefault="004228C7" w:rsidP="00562279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2" w:type="pct"/>
          </w:tcPr>
          <w:p w14:paraId="20F250D5" w14:textId="7A43F3FE" w:rsidR="004228C7" w:rsidRPr="00665A1C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0B13BB4C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0F0503C4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4E6E2FAC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7427BF89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28C7" w:rsidRPr="00D858D3" w14:paraId="7648B532" w14:textId="77777777" w:rsidTr="008D5823">
        <w:tc>
          <w:tcPr>
            <w:tcW w:w="345" w:type="pct"/>
          </w:tcPr>
          <w:p w14:paraId="79270C4B" w14:textId="79F1B98D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6A0F8524" w14:textId="77777777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7073A57E" w14:textId="77777777" w:rsidR="004228C7" w:rsidRDefault="004228C7" w:rsidP="00562279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1FA0D6CD" w14:textId="1BF44545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785D2C0B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296F9D54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39F378C2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4C6C6AC4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28C7" w:rsidRPr="00D858D3" w14:paraId="7670E3F6" w14:textId="77777777" w:rsidTr="008D5823">
        <w:tc>
          <w:tcPr>
            <w:tcW w:w="345" w:type="pct"/>
          </w:tcPr>
          <w:p w14:paraId="5E5C30C1" w14:textId="49684A70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11C7440B" w14:textId="77777777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248A0B00" w14:textId="77777777" w:rsidR="004228C7" w:rsidRDefault="004228C7" w:rsidP="00562279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192" w:type="pct"/>
          </w:tcPr>
          <w:p w14:paraId="5ED4D0E5" w14:textId="0512346C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255ECF7D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414AB046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69593A4E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1F1EAA1D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28C7" w:rsidRPr="00D858D3" w14:paraId="61273FE0" w14:textId="77777777" w:rsidTr="008D5823">
        <w:tc>
          <w:tcPr>
            <w:tcW w:w="345" w:type="pct"/>
          </w:tcPr>
          <w:p w14:paraId="63E654DE" w14:textId="40FC7A09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1652B645" w14:textId="77777777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7E2744F0" w14:textId="77777777" w:rsidR="004228C7" w:rsidRDefault="004228C7" w:rsidP="00562279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438C9D27" w14:textId="2671CA3C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0475C5A7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352C3B09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7CE197EA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758DEF6E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28C7" w:rsidRPr="00D858D3" w14:paraId="7761B4ED" w14:textId="77777777" w:rsidTr="008D5823">
        <w:tc>
          <w:tcPr>
            <w:tcW w:w="345" w:type="pct"/>
          </w:tcPr>
          <w:p w14:paraId="39CA6A63" w14:textId="30E292D2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25603507" w14:textId="77777777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76DF17F2" w14:textId="77777777" w:rsidR="004228C7" w:rsidRDefault="004228C7" w:rsidP="00562279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67A686EA" w14:textId="76681FB5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7A929D57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65AB06BE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6D2E95D7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2F374BBF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28C7" w:rsidRPr="00D858D3" w14:paraId="5A26DC54" w14:textId="77777777" w:rsidTr="008D5823">
        <w:tc>
          <w:tcPr>
            <w:tcW w:w="345" w:type="pct"/>
          </w:tcPr>
          <w:p w14:paraId="7A66E06E" w14:textId="7F275D2C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57BCD15F" w14:textId="77777777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01B91BA2" w14:textId="77777777" w:rsidR="004228C7" w:rsidRDefault="004228C7" w:rsidP="00562279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3565BB77" w14:textId="139560A3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1AD5A51E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112C350F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67FC4D06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5523D172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28C7" w:rsidRPr="00D858D3" w14:paraId="0A4544E5" w14:textId="77777777" w:rsidTr="008D5823">
        <w:tc>
          <w:tcPr>
            <w:tcW w:w="345" w:type="pct"/>
          </w:tcPr>
          <w:p w14:paraId="1FDF5B28" w14:textId="242E6DDA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56B8E2CC" w14:textId="77777777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0DE1A113" w14:textId="77777777" w:rsidR="004228C7" w:rsidRDefault="004228C7" w:rsidP="00562279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23ED1E23" w14:textId="64A906AF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5AA9DC16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416D1ABF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11A7FAAA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74480719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28C7" w:rsidRPr="00D858D3" w14:paraId="5E0A29AB" w14:textId="77777777" w:rsidTr="008D5823">
        <w:tc>
          <w:tcPr>
            <w:tcW w:w="345" w:type="pct"/>
          </w:tcPr>
          <w:p w14:paraId="1E70AD95" w14:textId="24390A41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63BFDCEE" w14:textId="77777777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528B9251" w14:textId="77777777" w:rsidR="004228C7" w:rsidRDefault="004228C7" w:rsidP="00562279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4F7910EE" w14:textId="43724DA0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728B5CB0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676FD128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47B7EA3C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75A1DF8D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317D" w:rsidRPr="00E54814" w14:paraId="10ED28F9" w14:textId="77777777" w:rsidTr="00171070">
        <w:tc>
          <w:tcPr>
            <w:tcW w:w="345" w:type="pct"/>
          </w:tcPr>
          <w:p w14:paraId="616AF4A2" w14:textId="77777777" w:rsidR="0088317D" w:rsidRPr="00D858D3" w:rsidRDefault="0088317D" w:rsidP="0017107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D858D3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lastRenderedPageBreak/>
              <w:t>No.</w:t>
            </w:r>
          </w:p>
        </w:tc>
        <w:tc>
          <w:tcPr>
            <w:tcW w:w="718" w:type="pct"/>
            <w:gridSpan w:val="2"/>
          </w:tcPr>
          <w:p w14:paraId="5F37E74E" w14:textId="77777777" w:rsidR="0088317D" w:rsidRPr="007A3119" w:rsidRDefault="0088317D" w:rsidP="0017107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P2</w:t>
            </w:r>
          </w:p>
        </w:tc>
        <w:tc>
          <w:tcPr>
            <w:tcW w:w="1319" w:type="pct"/>
            <w:gridSpan w:val="3"/>
          </w:tcPr>
          <w:p w14:paraId="7EB19038" w14:textId="77777777" w:rsidR="0088317D" w:rsidRPr="00D858D3" w:rsidRDefault="0088317D" w:rsidP="0017107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D858D3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ama Peserta</w:t>
            </w:r>
          </w:p>
        </w:tc>
        <w:tc>
          <w:tcPr>
            <w:tcW w:w="1192" w:type="pct"/>
          </w:tcPr>
          <w:p w14:paraId="7CF6C254" w14:textId="77777777" w:rsidR="0088317D" w:rsidRPr="002D59C2" w:rsidRDefault="0088317D" w:rsidP="0017107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filiasi</w:t>
            </w:r>
            <w:proofErr w:type="spellEnd"/>
          </w:p>
        </w:tc>
        <w:tc>
          <w:tcPr>
            <w:tcW w:w="357" w:type="pct"/>
          </w:tcPr>
          <w:p w14:paraId="218A18D0" w14:textId="77777777" w:rsidR="0088317D" w:rsidRPr="00E54814" w:rsidRDefault="0088317D" w:rsidP="0017107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1</w:t>
            </w:r>
          </w:p>
        </w:tc>
        <w:tc>
          <w:tcPr>
            <w:tcW w:w="357" w:type="pct"/>
          </w:tcPr>
          <w:p w14:paraId="49E6A69F" w14:textId="77777777" w:rsidR="0088317D" w:rsidRPr="00E54814" w:rsidRDefault="0088317D" w:rsidP="0017107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2</w:t>
            </w:r>
          </w:p>
        </w:tc>
        <w:tc>
          <w:tcPr>
            <w:tcW w:w="330" w:type="pct"/>
          </w:tcPr>
          <w:p w14:paraId="30931168" w14:textId="77777777" w:rsidR="0088317D" w:rsidRPr="00DA1BA5" w:rsidRDefault="0088317D" w:rsidP="0017107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3</w:t>
            </w:r>
          </w:p>
        </w:tc>
        <w:tc>
          <w:tcPr>
            <w:tcW w:w="382" w:type="pct"/>
          </w:tcPr>
          <w:p w14:paraId="150F8EFC" w14:textId="77777777" w:rsidR="0088317D" w:rsidRPr="00E54814" w:rsidRDefault="0088317D" w:rsidP="00171070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4</w:t>
            </w:r>
          </w:p>
        </w:tc>
      </w:tr>
      <w:tr w:rsidR="004228C7" w:rsidRPr="00D858D3" w14:paraId="2C98A4FA" w14:textId="77777777" w:rsidTr="008D5823">
        <w:tc>
          <w:tcPr>
            <w:tcW w:w="345" w:type="pct"/>
          </w:tcPr>
          <w:p w14:paraId="46ED724B" w14:textId="3B4B3316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1E4673AD" w14:textId="77777777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19" w:type="pct"/>
            <w:gridSpan w:val="3"/>
          </w:tcPr>
          <w:p w14:paraId="0FD071D1" w14:textId="77777777" w:rsidR="004228C7" w:rsidRDefault="004228C7" w:rsidP="00562279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4AAB1AB8" w14:textId="1318DC1A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212CDCBD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511CF49C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5EE0D61E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728327BE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</w:p>
        </w:tc>
      </w:tr>
      <w:tr w:rsidR="004228C7" w:rsidRPr="00D858D3" w14:paraId="1A4287B9" w14:textId="77777777" w:rsidTr="008D5823">
        <w:tc>
          <w:tcPr>
            <w:tcW w:w="345" w:type="pct"/>
          </w:tcPr>
          <w:p w14:paraId="76FDD585" w14:textId="4EF393CE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02F55332" w14:textId="77777777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19" w:type="pct"/>
            <w:gridSpan w:val="3"/>
          </w:tcPr>
          <w:p w14:paraId="18854CA7" w14:textId="77777777" w:rsidR="004228C7" w:rsidRDefault="004228C7" w:rsidP="00562279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4CDA71F2" w14:textId="3BC09747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73522222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30F46EA9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2C460A0F" w14:textId="0891DE03" w:rsidR="007F2069" w:rsidRPr="007F2069" w:rsidRDefault="007F2069" w:rsidP="007F20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15FCB1ED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28C7" w:rsidRPr="00D858D3" w14:paraId="4DBD6A3C" w14:textId="77777777" w:rsidTr="008D5823">
        <w:tc>
          <w:tcPr>
            <w:tcW w:w="345" w:type="pct"/>
          </w:tcPr>
          <w:p w14:paraId="055D87A5" w14:textId="717A243E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70298AB2" w14:textId="77777777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19" w:type="pct"/>
            <w:gridSpan w:val="3"/>
          </w:tcPr>
          <w:p w14:paraId="04BAD2FE" w14:textId="77777777" w:rsidR="004228C7" w:rsidRDefault="004228C7" w:rsidP="00562279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0E3D055C" w14:textId="667863B8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56035EE8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5A5CC4DE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33F969A4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02568F20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28C7" w:rsidRPr="00D858D3" w14:paraId="2DB6BD27" w14:textId="77777777" w:rsidTr="008D5823">
        <w:tc>
          <w:tcPr>
            <w:tcW w:w="345" w:type="pct"/>
          </w:tcPr>
          <w:p w14:paraId="76A14EB2" w14:textId="75CD59A1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2554FDC6" w14:textId="77777777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19" w:type="pct"/>
            <w:gridSpan w:val="3"/>
          </w:tcPr>
          <w:p w14:paraId="48985930" w14:textId="77777777" w:rsidR="004228C7" w:rsidRDefault="004228C7" w:rsidP="00562279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17A2727D" w14:textId="33967D62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4E0ED60A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2A36130D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7785B642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5FADE854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28C7" w:rsidRPr="00D858D3" w14:paraId="67E87F89" w14:textId="77777777" w:rsidTr="008D5823">
        <w:tc>
          <w:tcPr>
            <w:tcW w:w="345" w:type="pct"/>
          </w:tcPr>
          <w:p w14:paraId="56834474" w14:textId="61F4601C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04E5F454" w14:textId="77777777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319" w:type="pct"/>
            <w:gridSpan w:val="3"/>
          </w:tcPr>
          <w:p w14:paraId="04DAFA5C" w14:textId="77777777" w:rsidR="004228C7" w:rsidRDefault="004228C7" w:rsidP="00562279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5FC3459B" w14:textId="2F54F5E3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61522F43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28EC0305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013C9CF4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0D5DF0B8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28C7" w:rsidRPr="00D858D3" w14:paraId="41BDA99E" w14:textId="77777777" w:rsidTr="008D5823">
        <w:tc>
          <w:tcPr>
            <w:tcW w:w="345" w:type="pct"/>
          </w:tcPr>
          <w:p w14:paraId="5D71950E" w14:textId="7717FE4A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697019FE" w14:textId="77777777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0CA2124C" w14:textId="77777777" w:rsidR="004228C7" w:rsidRDefault="004228C7" w:rsidP="00562279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40A4AC1A" w14:textId="6969E4C5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086B27A8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11DD1314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69319ED6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2FA756E7" w14:textId="77777777" w:rsidR="004228C7" w:rsidRPr="00D858D3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4EF7" w:rsidRPr="00D858D3" w14:paraId="10A7A4ED" w14:textId="77777777" w:rsidTr="008D5823">
        <w:tc>
          <w:tcPr>
            <w:tcW w:w="345" w:type="pct"/>
          </w:tcPr>
          <w:p w14:paraId="1782E880" w14:textId="6E836134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141E4541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68537E6A" w14:textId="77777777" w:rsidR="00EA4EF7" w:rsidRDefault="00EA4EF7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6625A45D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4D1F674A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48CA641D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176F8B66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2D4379E2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4EF7" w:rsidRPr="00D858D3" w14:paraId="2DEC475B" w14:textId="77777777" w:rsidTr="008D5823">
        <w:tc>
          <w:tcPr>
            <w:tcW w:w="345" w:type="pct"/>
          </w:tcPr>
          <w:p w14:paraId="0A6ED910" w14:textId="4134FFB4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598A00CB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1E4D5E9D" w14:textId="77777777" w:rsidR="00EA4EF7" w:rsidRDefault="00EA4EF7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193371F9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65A81520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7C3F6B40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28027568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015ED3B4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4EF7" w:rsidRPr="00D858D3" w14:paraId="7B52845F" w14:textId="77777777" w:rsidTr="008D5823">
        <w:tc>
          <w:tcPr>
            <w:tcW w:w="345" w:type="pct"/>
          </w:tcPr>
          <w:p w14:paraId="5C7A32EB" w14:textId="294260F4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570043F0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403B392F" w14:textId="77777777" w:rsidR="00EA4EF7" w:rsidRDefault="00EA4EF7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3B0DA89A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1609DE56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13A33A2C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77FB74E9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04C10110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4EF7" w:rsidRPr="00D858D3" w14:paraId="7C1BF3EB" w14:textId="77777777" w:rsidTr="008D5823">
        <w:tc>
          <w:tcPr>
            <w:tcW w:w="345" w:type="pct"/>
          </w:tcPr>
          <w:p w14:paraId="27AD2E3E" w14:textId="728E2BD5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39D3D292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0E4200E9" w14:textId="77777777" w:rsidR="00EA4EF7" w:rsidRDefault="00EA4EF7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1529A444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798F9253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13ED8140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19843AE9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00D4BB24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4EF7" w:rsidRPr="00D858D3" w14:paraId="6AA58080" w14:textId="77777777" w:rsidTr="008D5823">
        <w:tc>
          <w:tcPr>
            <w:tcW w:w="345" w:type="pct"/>
          </w:tcPr>
          <w:p w14:paraId="57698624" w14:textId="53347740" w:rsidR="00EA4EF7" w:rsidRP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</w:tcPr>
          <w:p w14:paraId="064BFD8E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2C4AE856" w14:textId="77777777" w:rsidR="00EA4EF7" w:rsidRDefault="00EA4EF7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50BFE41D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6C9F0134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2AFE0B79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6F0AE3DE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0FD49D5C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4EF7" w:rsidRPr="00D858D3" w14:paraId="5CA29B1E" w14:textId="77777777" w:rsidTr="008D5823">
        <w:tc>
          <w:tcPr>
            <w:tcW w:w="345" w:type="pct"/>
          </w:tcPr>
          <w:p w14:paraId="6A3FA389" w14:textId="1ECFA93E" w:rsidR="00EA4EF7" w:rsidRP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</w:tcPr>
          <w:p w14:paraId="2671B455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731FFA7E" w14:textId="77777777" w:rsidR="00EA4EF7" w:rsidRDefault="00EA4EF7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2CD996E8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327F01BF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4D72D075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48B3EAB3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393FB8D5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4EF7" w:rsidRPr="00D858D3" w14:paraId="1B153C85" w14:textId="77777777" w:rsidTr="008D5823">
        <w:tc>
          <w:tcPr>
            <w:tcW w:w="345" w:type="pct"/>
          </w:tcPr>
          <w:p w14:paraId="1774E4A5" w14:textId="1F9C84F2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718" w:type="pct"/>
            <w:gridSpan w:val="2"/>
          </w:tcPr>
          <w:p w14:paraId="7A744CBA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5AB08403" w14:textId="77777777" w:rsidR="00EA4EF7" w:rsidRDefault="00EA4EF7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40C55E73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6EC5492D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219536AA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745EE036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76CC6A41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4EF7" w:rsidRPr="00D858D3" w14:paraId="17B3569C" w14:textId="77777777" w:rsidTr="008D5823">
        <w:tc>
          <w:tcPr>
            <w:tcW w:w="345" w:type="pct"/>
          </w:tcPr>
          <w:p w14:paraId="18BF8C5E" w14:textId="52A4EE16" w:rsidR="00EA4EF7" w:rsidRP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</w:tcPr>
          <w:p w14:paraId="0778A1A8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39DE63A7" w14:textId="77777777" w:rsidR="00EA4EF7" w:rsidRDefault="00EA4EF7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23A1CB4C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1100DCFB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692A4FC4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1742F017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7E016CAE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4EF7" w:rsidRPr="00D858D3" w14:paraId="24B1B926" w14:textId="77777777" w:rsidTr="008D5823">
        <w:tc>
          <w:tcPr>
            <w:tcW w:w="345" w:type="pct"/>
          </w:tcPr>
          <w:p w14:paraId="560E5AD7" w14:textId="1C4EA859" w:rsidR="00EA4EF7" w:rsidRP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</w:tcPr>
          <w:p w14:paraId="7FBFBE79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79FB1606" w14:textId="77777777" w:rsidR="00EA4EF7" w:rsidRDefault="00EA4EF7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3088DDF0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0DB72079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45658518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62AFB9F7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0A7E272E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4EF7" w:rsidRPr="00D858D3" w14:paraId="56D7DB26" w14:textId="77777777" w:rsidTr="008D5823">
        <w:tc>
          <w:tcPr>
            <w:tcW w:w="345" w:type="pct"/>
          </w:tcPr>
          <w:p w14:paraId="5118AB70" w14:textId="109D1675" w:rsidR="00EA4EF7" w:rsidRP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</w:tcPr>
          <w:p w14:paraId="3A75D037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54C1905E" w14:textId="77777777" w:rsidR="00EA4EF7" w:rsidRDefault="00EA4EF7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20CC3D71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565DE2FA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6AD9833C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358C7CA6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6996BCDA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4EF7" w:rsidRPr="00D858D3" w14:paraId="65A89240" w14:textId="77777777" w:rsidTr="008D5823">
        <w:tc>
          <w:tcPr>
            <w:tcW w:w="345" w:type="pct"/>
          </w:tcPr>
          <w:p w14:paraId="31FF267C" w14:textId="75733BDA" w:rsidR="00EA4EF7" w:rsidRP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</w:tcPr>
          <w:p w14:paraId="2474292F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175CA427" w14:textId="77777777" w:rsidR="00EA4EF7" w:rsidRDefault="00EA4EF7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581228DC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4BB65EB5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2E5C16FA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1DEA4AC4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404301CB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4EF7" w:rsidRPr="00D858D3" w14:paraId="34A6775D" w14:textId="77777777" w:rsidTr="008D5823">
        <w:tc>
          <w:tcPr>
            <w:tcW w:w="345" w:type="pct"/>
          </w:tcPr>
          <w:p w14:paraId="0EFF825C" w14:textId="60CC009F" w:rsidR="00EA4EF7" w:rsidRP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</w:tcPr>
          <w:p w14:paraId="7B38C67B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4C234C54" w14:textId="77777777" w:rsidR="00EA4EF7" w:rsidRDefault="00EA4EF7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0133FEDF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42C56802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2A33FB02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27313858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264B5FC9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4EF7" w:rsidRPr="00D858D3" w14:paraId="4C5E85A2" w14:textId="77777777" w:rsidTr="008D5823">
        <w:tc>
          <w:tcPr>
            <w:tcW w:w="345" w:type="pct"/>
          </w:tcPr>
          <w:p w14:paraId="713E005A" w14:textId="0D40B94B" w:rsidR="00EA4EF7" w:rsidRP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</w:tcPr>
          <w:p w14:paraId="72A0672A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0EA2BACF" w14:textId="77777777" w:rsidR="00EA4EF7" w:rsidRDefault="00EA4EF7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13E5571E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604BCB0D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56B9918E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2811DAA4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4FFD8830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4EF7" w:rsidRPr="00D858D3" w14:paraId="5EBCB9B9" w14:textId="77777777" w:rsidTr="008D5823">
        <w:tc>
          <w:tcPr>
            <w:tcW w:w="345" w:type="pct"/>
          </w:tcPr>
          <w:p w14:paraId="61397CC7" w14:textId="07112A72" w:rsidR="00EA4EF7" w:rsidRP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</w:tcPr>
          <w:p w14:paraId="7574D1D4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1DA2B5AB" w14:textId="77777777" w:rsidR="00EA4EF7" w:rsidRDefault="00EA4EF7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06201A25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1897B9B0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0FBB49EA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1F0F5998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2AECEFEA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4EF7" w:rsidRPr="00D858D3" w14:paraId="2C2641C4" w14:textId="77777777" w:rsidTr="008D5823">
        <w:tc>
          <w:tcPr>
            <w:tcW w:w="345" w:type="pct"/>
          </w:tcPr>
          <w:p w14:paraId="092DE69F" w14:textId="389613BB" w:rsidR="00EA4EF7" w:rsidRP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</w:tcPr>
          <w:p w14:paraId="40F51144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14A43DB0" w14:textId="77777777" w:rsidR="00EA4EF7" w:rsidRDefault="00EA4EF7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7BDF568F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4208B30C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62C99A04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6B26704E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3CAF4CE8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A4EF7" w:rsidRPr="00D858D3" w14:paraId="3679560C" w14:textId="77777777" w:rsidTr="008D5823">
        <w:tc>
          <w:tcPr>
            <w:tcW w:w="345" w:type="pct"/>
          </w:tcPr>
          <w:p w14:paraId="52B5BBBE" w14:textId="707FCF3D" w:rsidR="00EA4EF7" w:rsidRP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</w:tcPr>
          <w:p w14:paraId="20F04310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3C498AE3" w14:textId="77777777" w:rsidR="00EA4EF7" w:rsidRDefault="00EA4EF7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6C620AA4" w14:textId="77777777" w:rsidR="00EA4EF7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083F302A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7B277506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33C1691B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1DEA0973" w14:textId="77777777" w:rsidR="00EA4EF7" w:rsidRPr="00D858D3" w:rsidRDefault="00EA4EF7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03F1CF15" w14:textId="77777777" w:rsidTr="008D5823">
        <w:tc>
          <w:tcPr>
            <w:tcW w:w="345" w:type="pct"/>
          </w:tcPr>
          <w:p w14:paraId="2F19B9D0" w14:textId="723E3CFC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</w:tcPr>
          <w:p w14:paraId="08FA323D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01660131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41485CAA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1017B184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7801C607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7716F9C5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4778E4E4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7AF93C6E" w14:textId="77777777" w:rsidTr="008D5823">
        <w:tc>
          <w:tcPr>
            <w:tcW w:w="345" w:type="pct"/>
          </w:tcPr>
          <w:p w14:paraId="16EE577F" w14:textId="58B68A0E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</w:tcPr>
          <w:p w14:paraId="509F60F4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0D5744DD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67F98C0E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6B7ED0A5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7B1748CB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47508184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768582D6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380F585F" w14:textId="77777777" w:rsidTr="008D5823">
        <w:tc>
          <w:tcPr>
            <w:tcW w:w="345" w:type="pct"/>
          </w:tcPr>
          <w:p w14:paraId="262B705B" w14:textId="6DDB1453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</w:tcPr>
          <w:p w14:paraId="6B82149E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785DEF20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46AB9709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3FCE0A36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5E6AA09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3B9ECA8B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55CD179A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34DAD826" w14:textId="77777777" w:rsidTr="008D5823">
        <w:tc>
          <w:tcPr>
            <w:tcW w:w="345" w:type="pct"/>
          </w:tcPr>
          <w:p w14:paraId="42663113" w14:textId="08A79ACF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</w:tcPr>
          <w:p w14:paraId="65758476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6867858C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667B2E2A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1EA6E716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03FC0B1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7741370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1BE82B89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712B45DE" w14:textId="77777777" w:rsidTr="008D5823">
        <w:tc>
          <w:tcPr>
            <w:tcW w:w="345" w:type="pct"/>
            <w:tcBorders>
              <w:bottom w:val="single" w:sz="4" w:space="0" w:color="auto"/>
            </w:tcBorders>
          </w:tcPr>
          <w:p w14:paraId="07C15A05" w14:textId="20EAA4FC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  <w:tcBorders>
              <w:bottom w:val="single" w:sz="4" w:space="0" w:color="auto"/>
            </w:tcBorders>
          </w:tcPr>
          <w:p w14:paraId="1FA72FB6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  <w:tcBorders>
              <w:bottom w:val="single" w:sz="4" w:space="0" w:color="auto"/>
            </w:tcBorders>
          </w:tcPr>
          <w:p w14:paraId="6BDE0DF0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  <w:tcBorders>
              <w:bottom w:val="single" w:sz="4" w:space="0" w:color="auto"/>
            </w:tcBorders>
          </w:tcPr>
          <w:p w14:paraId="40C9B290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  <w:tcBorders>
              <w:bottom w:val="single" w:sz="4" w:space="0" w:color="auto"/>
            </w:tcBorders>
          </w:tcPr>
          <w:p w14:paraId="14D41A4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  <w:tcBorders>
              <w:bottom w:val="single" w:sz="4" w:space="0" w:color="auto"/>
            </w:tcBorders>
          </w:tcPr>
          <w:p w14:paraId="27FFDE38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  <w:tcBorders>
              <w:bottom w:val="single" w:sz="4" w:space="0" w:color="auto"/>
            </w:tcBorders>
          </w:tcPr>
          <w:p w14:paraId="1DFCE370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  <w:tcBorders>
              <w:bottom w:val="single" w:sz="4" w:space="0" w:color="auto"/>
            </w:tcBorders>
          </w:tcPr>
          <w:p w14:paraId="09ADF20B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5003B99B" w14:textId="77777777" w:rsidTr="008D5823">
        <w:tc>
          <w:tcPr>
            <w:tcW w:w="345" w:type="pct"/>
            <w:tcBorders>
              <w:bottom w:val="single" w:sz="4" w:space="0" w:color="auto"/>
            </w:tcBorders>
          </w:tcPr>
          <w:p w14:paraId="23DA07D2" w14:textId="64C80A59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  <w:tcBorders>
              <w:bottom w:val="single" w:sz="4" w:space="0" w:color="auto"/>
            </w:tcBorders>
          </w:tcPr>
          <w:p w14:paraId="7E6ABE41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  <w:tcBorders>
              <w:bottom w:val="single" w:sz="4" w:space="0" w:color="auto"/>
            </w:tcBorders>
          </w:tcPr>
          <w:p w14:paraId="6011C1F1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  <w:tcBorders>
              <w:bottom w:val="single" w:sz="4" w:space="0" w:color="auto"/>
            </w:tcBorders>
          </w:tcPr>
          <w:p w14:paraId="244A1DFC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  <w:tcBorders>
              <w:bottom w:val="single" w:sz="4" w:space="0" w:color="auto"/>
            </w:tcBorders>
          </w:tcPr>
          <w:p w14:paraId="4A6D0172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  <w:tcBorders>
              <w:bottom w:val="single" w:sz="4" w:space="0" w:color="auto"/>
            </w:tcBorders>
          </w:tcPr>
          <w:p w14:paraId="52DD5565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  <w:tcBorders>
              <w:bottom w:val="single" w:sz="4" w:space="0" w:color="auto"/>
            </w:tcBorders>
          </w:tcPr>
          <w:p w14:paraId="1021DB83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  <w:tcBorders>
              <w:bottom w:val="single" w:sz="4" w:space="0" w:color="auto"/>
            </w:tcBorders>
          </w:tcPr>
          <w:p w14:paraId="7DEEDF9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4A762DA9" w14:textId="77777777" w:rsidTr="008D5823">
        <w:tc>
          <w:tcPr>
            <w:tcW w:w="34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EB0250" w14:textId="1CA56214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71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C489C9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E6ABE1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5C91A1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4BC4DA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CBA03C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CEEABF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10902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E54814" w14:paraId="089225A5" w14:textId="77777777" w:rsidTr="008D5823">
        <w:tc>
          <w:tcPr>
            <w:tcW w:w="345" w:type="pct"/>
            <w:tcBorders>
              <w:top w:val="nil"/>
            </w:tcBorders>
          </w:tcPr>
          <w:p w14:paraId="51C8B526" w14:textId="77777777" w:rsidR="002D59C2" w:rsidRPr="00D858D3" w:rsidRDefault="002D59C2" w:rsidP="0000651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D858D3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o.</w:t>
            </w:r>
          </w:p>
        </w:tc>
        <w:tc>
          <w:tcPr>
            <w:tcW w:w="718" w:type="pct"/>
            <w:gridSpan w:val="2"/>
            <w:tcBorders>
              <w:top w:val="nil"/>
            </w:tcBorders>
          </w:tcPr>
          <w:p w14:paraId="1BDA5E7B" w14:textId="77777777" w:rsidR="002D59C2" w:rsidRPr="007A3119" w:rsidRDefault="002D59C2" w:rsidP="0000651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P2</w:t>
            </w:r>
          </w:p>
        </w:tc>
        <w:tc>
          <w:tcPr>
            <w:tcW w:w="1319" w:type="pct"/>
            <w:gridSpan w:val="3"/>
            <w:tcBorders>
              <w:top w:val="nil"/>
            </w:tcBorders>
          </w:tcPr>
          <w:p w14:paraId="236748D6" w14:textId="77777777" w:rsidR="002D59C2" w:rsidRPr="00D858D3" w:rsidRDefault="002D59C2" w:rsidP="0000651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D858D3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ama Peserta</w:t>
            </w:r>
          </w:p>
        </w:tc>
        <w:tc>
          <w:tcPr>
            <w:tcW w:w="1192" w:type="pct"/>
            <w:tcBorders>
              <w:top w:val="nil"/>
            </w:tcBorders>
          </w:tcPr>
          <w:p w14:paraId="4C61FD67" w14:textId="77777777" w:rsidR="002D59C2" w:rsidRPr="002D59C2" w:rsidRDefault="002D59C2" w:rsidP="0000651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filiasi</w:t>
            </w:r>
            <w:proofErr w:type="spellEnd"/>
          </w:p>
        </w:tc>
        <w:tc>
          <w:tcPr>
            <w:tcW w:w="357" w:type="pct"/>
            <w:tcBorders>
              <w:top w:val="nil"/>
            </w:tcBorders>
          </w:tcPr>
          <w:p w14:paraId="66433314" w14:textId="77777777" w:rsidR="002D59C2" w:rsidRPr="00E54814" w:rsidRDefault="002D59C2" w:rsidP="0000651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1</w:t>
            </w:r>
          </w:p>
        </w:tc>
        <w:tc>
          <w:tcPr>
            <w:tcW w:w="357" w:type="pct"/>
            <w:tcBorders>
              <w:top w:val="nil"/>
            </w:tcBorders>
          </w:tcPr>
          <w:p w14:paraId="3B0B7E3A" w14:textId="77777777" w:rsidR="002D59C2" w:rsidRPr="00E54814" w:rsidRDefault="002D59C2" w:rsidP="0000651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2</w:t>
            </w:r>
          </w:p>
        </w:tc>
        <w:tc>
          <w:tcPr>
            <w:tcW w:w="330" w:type="pct"/>
            <w:tcBorders>
              <w:top w:val="nil"/>
            </w:tcBorders>
          </w:tcPr>
          <w:p w14:paraId="42F6497E" w14:textId="77777777" w:rsidR="002D59C2" w:rsidRPr="00DA1BA5" w:rsidRDefault="002D59C2" w:rsidP="0000651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3</w:t>
            </w:r>
          </w:p>
        </w:tc>
        <w:tc>
          <w:tcPr>
            <w:tcW w:w="382" w:type="pct"/>
            <w:tcBorders>
              <w:top w:val="nil"/>
            </w:tcBorders>
          </w:tcPr>
          <w:p w14:paraId="7D6E391E" w14:textId="77777777" w:rsidR="002D59C2" w:rsidRPr="00E54814" w:rsidRDefault="002D59C2" w:rsidP="0000651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4</w:t>
            </w:r>
          </w:p>
        </w:tc>
      </w:tr>
      <w:tr w:rsidR="002D59C2" w:rsidRPr="00D858D3" w14:paraId="1AAB19A2" w14:textId="77777777" w:rsidTr="008D5823">
        <w:tc>
          <w:tcPr>
            <w:tcW w:w="345" w:type="pct"/>
          </w:tcPr>
          <w:p w14:paraId="4F2C592D" w14:textId="3D5C5CB0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8</w:t>
            </w:r>
          </w:p>
        </w:tc>
        <w:tc>
          <w:tcPr>
            <w:tcW w:w="718" w:type="pct"/>
            <w:gridSpan w:val="2"/>
          </w:tcPr>
          <w:p w14:paraId="7365E804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2782C509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5ECDAD2E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13799F6C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3BE5A05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73441219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15773EA6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7C4A5D9E" w14:textId="77777777" w:rsidTr="008D5823">
        <w:tc>
          <w:tcPr>
            <w:tcW w:w="345" w:type="pct"/>
          </w:tcPr>
          <w:p w14:paraId="6B1F7C45" w14:textId="1B5CA51B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49</w:t>
            </w:r>
          </w:p>
        </w:tc>
        <w:tc>
          <w:tcPr>
            <w:tcW w:w="718" w:type="pct"/>
            <w:gridSpan w:val="2"/>
          </w:tcPr>
          <w:p w14:paraId="31EF540F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457899FE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3EB8773F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45C37AC9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774A551F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79B079DF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02406AB5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5A68A34F" w14:textId="77777777" w:rsidTr="008D5823">
        <w:tc>
          <w:tcPr>
            <w:tcW w:w="345" w:type="pct"/>
          </w:tcPr>
          <w:p w14:paraId="38D37C1F" w14:textId="4C36B621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0</w:t>
            </w:r>
          </w:p>
        </w:tc>
        <w:tc>
          <w:tcPr>
            <w:tcW w:w="718" w:type="pct"/>
            <w:gridSpan w:val="2"/>
          </w:tcPr>
          <w:p w14:paraId="244D8B54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4DE6D5BB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2BA233F6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08B033B8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6ABCDB07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6A2B9CCB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262AFE40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41665D8C" w14:textId="77777777" w:rsidTr="008D5823">
        <w:tc>
          <w:tcPr>
            <w:tcW w:w="345" w:type="pct"/>
          </w:tcPr>
          <w:p w14:paraId="1DA35FD5" w14:textId="69F5E81A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1</w:t>
            </w:r>
          </w:p>
        </w:tc>
        <w:tc>
          <w:tcPr>
            <w:tcW w:w="718" w:type="pct"/>
            <w:gridSpan w:val="2"/>
          </w:tcPr>
          <w:p w14:paraId="1FA01EA3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5CC405CA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671F0786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2C708429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738AE29F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3224E3C6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4C43001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2774DF44" w14:textId="77777777" w:rsidTr="008D5823">
        <w:tc>
          <w:tcPr>
            <w:tcW w:w="345" w:type="pct"/>
          </w:tcPr>
          <w:p w14:paraId="711E7DFE" w14:textId="19D61EAA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2</w:t>
            </w:r>
          </w:p>
        </w:tc>
        <w:tc>
          <w:tcPr>
            <w:tcW w:w="718" w:type="pct"/>
            <w:gridSpan w:val="2"/>
          </w:tcPr>
          <w:p w14:paraId="39D4802F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28465388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2CFF54AF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5A6093F7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4619552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54E3AA2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3D029758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1BCC5126" w14:textId="77777777" w:rsidTr="008D5823">
        <w:tc>
          <w:tcPr>
            <w:tcW w:w="345" w:type="pct"/>
          </w:tcPr>
          <w:p w14:paraId="14756063" w14:textId="466324D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3</w:t>
            </w:r>
          </w:p>
        </w:tc>
        <w:tc>
          <w:tcPr>
            <w:tcW w:w="718" w:type="pct"/>
            <w:gridSpan w:val="2"/>
          </w:tcPr>
          <w:p w14:paraId="75FF66BD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62156A60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6A9EDFAE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6BF80B3F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25D46573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6044C677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497EAD54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783834EC" w14:textId="77777777" w:rsidTr="008D5823">
        <w:tc>
          <w:tcPr>
            <w:tcW w:w="345" w:type="pct"/>
          </w:tcPr>
          <w:p w14:paraId="7A298963" w14:textId="64893813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4</w:t>
            </w:r>
          </w:p>
        </w:tc>
        <w:tc>
          <w:tcPr>
            <w:tcW w:w="718" w:type="pct"/>
            <w:gridSpan w:val="2"/>
          </w:tcPr>
          <w:p w14:paraId="268884C4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5E5A18F6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417C7354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5E612ED0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514DBE79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2E910ACA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0D57B144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606B6AC8" w14:textId="77777777" w:rsidTr="008D5823">
        <w:tc>
          <w:tcPr>
            <w:tcW w:w="345" w:type="pct"/>
          </w:tcPr>
          <w:p w14:paraId="03CA6F48" w14:textId="7F392749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5</w:t>
            </w:r>
          </w:p>
        </w:tc>
        <w:tc>
          <w:tcPr>
            <w:tcW w:w="718" w:type="pct"/>
            <w:gridSpan w:val="2"/>
          </w:tcPr>
          <w:p w14:paraId="081BC5EC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2C849B05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763BCFB4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6F9C11C4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51628343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4B52934E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39E9FBBE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7A86F54A" w14:textId="77777777" w:rsidTr="008D5823">
        <w:tc>
          <w:tcPr>
            <w:tcW w:w="345" w:type="pct"/>
          </w:tcPr>
          <w:p w14:paraId="60F8CF89" w14:textId="4EA51B6C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6</w:t>
            </w:r>
          </w:p>
        </w:tc>
        <w:tc>
          <w:tcPr>
            <w:tcW w:w="718" w:type="pct"/>
            <w:gridSpan w:val="2"/>
          </w:tcPr>
          <w:p w14:paraId="443EB79A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351659F3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3585924D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604A5156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1E1F476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310226BC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3A94D39D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6F4D4255" w14:textId="77777777" w:rsidTr="008D5823">
        <w:tc>
          <w:tcPr>
            <w:tcW w:w="345" w:type="pct"/>
          </w:tcPr>
          <w:p w14:paraId="268B70FF" w14:textId="2F19DA79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7</w:t>
            </w:r>
          </w:p>
        </w:tc>
        <w:tc>
          <w:tcPr>
            <w:tcW w:w="718" w:type="pct"/>
            <w:gridSpan w:val="2"/>
          </w:tcPr>
          <w:p w14:paraId="4E7AB7C9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54E968FE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196DC359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22EBF677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515AF17F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28EF6CCE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042DE23F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3C732CA6" w14:textId="77777777" w:rsidTr="008D5823">
        <w:tc>
          <w:tcPr>
            <w:tcW w:w="345" w:type="pct"/>
          </w:tcPr>
          <w:p w14:paraId="5F3B4121" w14:textId="0DDF1E70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58</w:t>
            </w:r>
          </w:p>
        </w:tc>
        <w:tc>
          <w:tcPr>
            <w:tcW w:w="718" w:type="pct"/>
            <w:gridSpan w:val="2"/>
          </w:tcPr>
          <w:p w14:paraId="7F3E7C74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1B397CCF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0775BEAF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4B20FCDD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4B919A74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2BDF2AC2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2B782D6B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0637297A" w14:textId="77777777" w:rsidTr="008D5823">
        <w:tc>
          <w:tcPr>
            <w:tcW w:w="345" w:type="pct"/>
          </w:tcPr>
          <w:p w14:paraId="55950122" w14:textId="6CF094E3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9</w:t>
            </w:r>
          </w:p>
        </w:tc>
        <w:tc>
          <w:tcPr>
            <w:tcW w:w="718" w:type="pct"/>
            <w:gridSpan w:val="2"/>
          </w:tcPr>
          <w:p w14:paraId="505967FE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10F751AB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7B04D127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02D8C2AD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50B123EA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36BBA346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5773880C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5A26905C" w14:textId="77777777" w:rsidTr="008D5823">
        <w:tc>
          <w:tcPr>
            <w:tcW w:w="345" w:type="pct"/>
          </w:tcPr>
          <w:p w14:paraId="07FEE909" w14:textId="57B05275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0</w:t>
            </w:r>
          </w:p>
        </w:tc>
        <w:tc>
          <w:tcPr>
            <w:tcW w:w="718" w:type="pct"/>
            <w:gridSpan w:val="2"/>
          </w:tcPr>
          <w:p w14:paraId="593EC3BA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57E79F05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6BCC6498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1B3C1CFF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6C312D30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359F8060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430CB91E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619B9F0C" w14:textId="77777777" w:rsidTr="008D5823">
        <w:tc>
          <w:tcPr>
            <w:tcW w:w="345" w:type="pct"/>
          </w:tcPr>
          <w:p w14:paraId="7B5206CD" w14:textId="22584705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1</w:t>
            </w:r>
          </w:p>
        </w:tc>
        <w:tc>
          <w:tcPr>
            <w:tcW w:w="718" w:type="pct"/>
            <w:gridSpan w:val="2"/>
          </w:tcPr>
          <w:p w14:paraId="14DBD6F1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50D1A7C1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161D668A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00F3844B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1926E1A7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03AB8430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65FACD1C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75AF6EEC" w14:textId="77777777" w:rsidTr="008D5823">
        <w:tc>
          <w:tcPr>
            <w:tcW w:w="345" w:type="pct"/>
          </w:tcPr>
          <w:p w14:paraId="5214689D" w14:textId="2FA94F9A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2</w:t>
            </w:r>
          </w:p>
        </w:tc>
        <w:tc>
          <w:tcPr>
            <w:tcW w:w="718" w:type="pct"/>
            <w:gridSpan w:val="2"/>
          </w:tcPr>
          <w:p w14:paraId="73FE2CD8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790B4430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4043F107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098282AC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6EDBADE3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7CAAE083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4273F5F4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04CEBF7A" w14:textId="77777777" w:rsidTr="008D5823">
        <w:tc>
          <w:tcPr>
            <w:tcW w:w="345" w:type="pct"/>
          </w:tcPr>
          <w:p w14:paraId="49E4FF7E" w14:textId="0D5F970C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3</w:t>
            </w:r>
          </w:p>
        </w:tc>
        <w:tc>
          <w:tcPr>
            <w:tcW w:w="718" w:type="pct"/>
            <w:gridSpan w:val="2"/>
          </w:tcPr>
          <w:p w14:paraId="712A6FC5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040EC118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4512782E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70995AF8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4643C944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318D0235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099A703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61E44208" w14:textId="77777777" w:rsidTr="008D5823">
        <w:tc>
          <w:tcPr>
            <w:tcW w:w="345" w:type="pct"/>
          </w:tcPr>
          <w:p w14:paraId="6EA3A90A" w14:textId="27326181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4</w:t>
            </w:r>
          </w:p>
        </w:tc>
        <w:tc>
          <w:tcPr>
            <w:tcW w:w="718" w:type="pct"/>
            <w:gridSpan w:val="2"/>
          </w:tcPr>
          <w:p w14:paraId="1798D840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5DACCD37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49499923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2784AB9C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27B8359F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60EDE635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21A56A1B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22E448B7" w14:textId="77777777" w:rsidTr="008D5823">
        <w:tc>
          <w:tcPr>
            <w:tcW w:w="345" w:type="pct"/>
          </w:tcPr>
          <w:p w14:paraId="746F6171" w14:textId="52D369E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5</w:t>
            </w:r>
          </w:p>
        </w:tc>
        <w:tc>
          <w:tcPr>
            <w:tcW w:w="718" w:type="pct"/>
            <w:gridSpan w:val="2"/>
          </w:tcPr>
          <w:p w14:paraId="6FFA19BE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68BA8B3A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577C1DFD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4F975EA8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7D173482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7E466B7D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6E969BCF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05C5DFDA" w14:textId="77777777" w:rsidTr="008D5823">
        <w:tc>
          <w:tcPr>
            <w:tcW w:w="345" w:type="pct"/>
          </w:tcPr>
          <w:p w14:paraId="64D1FE9A" w14:textId="1392AD2B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6</w:t>
            </w:r>
          </w:p>
        </w:tc>
        <w:tc>
          <w:tcPr>
            <w:tcW w:w="718" w:type="pct"/>
            <w:gridSpan w:val="2"/>
          </w:tcPr>
          <w:p w14:paraId="67213D99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014506C1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5020CA5E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15005118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4833B599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02CA8B0C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2F450462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0E27A2A0" w14:textId="77777777" w:rsidTr="008D5823">
        <w:tc>
          <w:tcPr>
            <w:tcW w:w="345" w:type="pct"/>
          </w:tcPr>
          <w:p w14:paraId="19C5185F" w14:textId="7D0A13D3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7</w:t>
            </w:r>
          </w:p>
        </w:tc>
        <w:tc>
          <w:tcPr>
            <w:tcW w:w="718" w:type="pct"/>
            <w:gridSpan w:val="2"/>
          </w:tcPr>
          <w:p w14:paraId="3944A49E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196C0C68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61249E70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54DF126B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0CD263A6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7E45836F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4BD03900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47F80A90" w14:textId="77777777" w:rsidTr="008D5823">
        <w:tc>
          <w:tcPr>
            <w:tcW w:w="345" w:type="pct"/>
          </w:tcPr>
          <w:p w14:paraId="3266993E" w14:textId="06A77141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8</w:t>
            </w:r>
          </w:p>
        </w:tc>
        <w:tc>
          <w:tcPr>
            <w:tcW w:w="718" w:type="pct"/>
            <w:gridSpan w:val="2"/>
          </w:tcPr>
          <w:p w14:paraId="25119F84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30214313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07170B9E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1A256C77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28BED052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3B4AB16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3B83BD0A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489DE9C5" w14:textId="77777777" w:rsidTr="008D5823">
        <w:tc>
          <w:tcPr>
            <w:tcW w:w="345" w:type="pct"/>
          </w:tcPr>
          <w:p w14:paraId="036AD908" w14:textId="6D1E115E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69</w:t>
            </w:r>
          </w:p>
        </w:tc>
        <w:tc>
          <w:tcPr>
            <w:tcW w:w="718" w:type="pct"/>
            <w:gridSpan w:val="2"/>
          </w:tcPr>
          <w:p w14:paraId="3514AF52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7596A518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2F486E6C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08C103DF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6FBE454B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717552CB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3CF61C06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17C7A8F1" w14:textId="77777777" w:rsidTr="008D5823">
        <w:tc>
          <w:tcPr>
            <w:tcW w:w="345" w:type="pct"/>
          </w:tcPr>
          <w:p w14:paraId="68575CE8" w14:textId="61A8DA39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0</w:t>
            </w:r>
          </w:p>
        </w:tc>
        <w:tc>
          <w:tcPr>
            <w:tcW w:w="718" w:type="pct"/>
            <w:gridSpan w:val="2"/>
          </w:tcPr>
          <w:p w14:paraId="7A9419A1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1EA81E2A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329A01A8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593E600C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48F79A47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5DE6818A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6F046C9D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5ACFE73C" w14:textId="77777777" w:rsidTr="008D5823">
        <w:tc>
          <w:tcPr>
            <w:tcW w:w="345" w:type="pct"/>
          </w:tcPr>
          <w:p w14:paraId="22F02ADB" w14:textId="74E6DE0F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1</w:t>
            </w:r>
          </w:p>
        </w:tc>
        <w:tc>
          <w:tcPr>
            <w:tcW w:w="718" w:type="pct"/>
            <w:gridSpan w:val="2"/>
          </w:tcPr>
          <w:p w14:paraId="72A8CFE0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513BA6AE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78764709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6C901EB3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6FF6B1BC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660D6B1C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2BD30E14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2D000F29" w14:textId="77777777" w:rsidTr="008D5823">
        <w:tc>
          <w:tcPr>
            <w:tcW w:w="345" w:type="pct"/>
          </w:tcPr>
          <w:p w14:paraId="2CDB7C44" w14:textId="765273AE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2</w:t>
            </w:r>
          </w:p>
        </w:tc>
        <w:tc>
          <w:tcPr>
            <w:tcW w:w="718" w:type="pct"/>
            <w:gridSpan w:val="2"/>
          </w:tcPr>
          <w:p w14:paraId="7B3B18F0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2538A008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08601BAA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6A120A8B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512B62C4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0878E51B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20F9DF8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7E613A67" w14:textId="77777777" w:rsidTr="008D5823">
        <w:tc>
          <w:tcPr>
            <w:tcW w:w="345" w:type="pct"/>
          </w:tcPr>
          <w:p w14:paraId="1EEF1934" w14:textId="730A6BAA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73</w:t>
            </w:r>
          </w:p>
        </w:tc>
        <w:tc>
          <w:tcPr>
            <w:tcW w:w="718" w:type="pct"/>
            <w:gridSpan w:val="2"/>
          </w:tcPr>
          <w:p w14:paraId="55A6B203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7707F9EC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080BD4F7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48F5AF84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145B461B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0C9D238C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03696C02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2BF9D31C" w14:textId="77777777" w:rsidTr="008D5823">
        <w:tc>
          <w:tcPr>
            <w:tcW w:w="345" w:type="pct"/>
          </w:tcPr>
          <w:p w14:paraId="339838B1" w14:textId="2A24B2A3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4</w:t>
            </w:r>
          </w:p>
        </w:tc>
        <w:tc>
          <w:tcPr>
            <w:tcW w:w="718" w:type="pct"/>
            <w:gridSpan w:val="2"/>
          </w:tcPr>
          <w:p w14:paraId="71C3AEFF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7B1D5E86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30C03E7B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5A29BBA4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0E105CF2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24CA65A4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03AA0120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E54814" w14:paraId="7260296A" w14:textId="77777777" w:rsidTr="008D5823">
        <w:tc>
          <w:tcPr>
            <w:tcW w:w="345" w:type="pct"/>
          </w:tcPr>
          <w:p w14:paraId="69BAD43A" w14:textId="77777777" w:rsidR="002D59C2" w:rsidRPr="00D858D3" w:rsidRDefault="002D59C2" w:rsidP="0000651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D858D3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o.</w:t>
            </w:r>
          </w:p>
        </w:tc>
        <w:tc>
          <w:tcPr>
            <w:tcW w:w="718" w:type="pct"/>
            <w:gridSpan w:val="2"/>
          </w:tcPr>
          <w:p w14:paraId="3F6C9222" w14:textId="77777777" w:rsidR="002D59C2" w:rsidRPr="007A3119" w:rsidRDefault="002D59C2" w:rsidP="0000651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P2</w:t>
            </w:r>
          </w:p>
        </w:tc>
        <w:tc>
          <w:tcPr>
            <w:tcW w:w="1319" w:type="pct"/>
            <w:gridSpan w:val="3"/>
          </w:tcPr>
          <w:p w14:paraId="432EECC1" w14:textId="77777777" w:rsidR="002D59C2" w:rsidRPr="00D858D3" w:rsidRDefault="002D59C2" w:rsidP="0000651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D858D3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ama Peserta</w:t>
            </w:r>
          </w:p>
        </w:tc>
        <w:tc>
          <w:tcPr>
            <w:tcW w:w="1192" w:type="pct"/>
          </w:tcPr>
          <w:p w14:paraId="7A3D901C" w14:textId="77777777" w:rsidR="002D59C2" w:rsidRPr="002D59C2" w:rsidRDefault="002D59C2" w:rsidP="0000651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Afiliasi</w:t>
            </w:r>
            <w:proofErr w:type="spellEnd"/>
          </w:p>
        </w:tc>
        <w:tc>
          <w:tcPr>
            <w:tcW w:w="357" w:type="pct"/>
          </w:tcPr>
          <w:p w14:paraId="26CE86DF" w14:textId="77777777" w:rsidR="002D59C2" w:rsidRPr="00E54814" w:rsidRDefault="002D59C2" w:rsidP="0000651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1</w:t>
            </w:r>
          </w:p>
        </w:tc>
        <w:tc>
          <w:tcPr>
            <w:tcW w:w="357" w:type="pct"/>
          </w:tcPr>
          <w:p w14:paraId="5C18E6DC" w14:textId="77777777" w:rsidR="002D59C2" w:rsidRPr="00E54814" w:rsidRDefault="002D59C2" w:rsidP="0000651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2</w:t>
            </w:r>
          </w:p>
        </w:tc>
        <w:tc>
          <w:tcPr>
            <w:tcW w:w="330" w:type="pct"/>
          </w:tcPr>
          <w:p w14:paraId="425D7B8F" w14:textId="77777777" w:rsidR="002D59C2" w:rsidRPr="00DA1BA5" w:rsidRDefault="002D59C2" w:rsidP="0000651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3</w:t>
            </w:r>
          </w:p>
        </w:tc>
        <w:tc>
          <w:tcPr>
            <w:tcW w:w="382" w:type="pct"/>
          </w:tcPr>
          <w:p w14:paraId="1759FD89" w14:textId="77777777" w:rsidR="002D59C2" w:rsidRPr="00E54814" w:rsidRDefault="002D59C2" w:rsidP="00006513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4</w:t>
            </w:r>
          </w:p>
        </w:tc>
      </w:tr>
      <w:tr w:rsidR="002D59C2" w:rsidRPr="00D858D3" w14:paraId="739B9B95" w14:textId="77777777" w:rsidTr="008D5823">
        <w:tc>
          <w:tcPr>
            <w:tcW w:w="345" w:type="pct"/>
          </w:tcPr>
          <w:p w14:paraId="4670A10A" w14:textId="33ACAB6D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5</w:t>
            </w:r>
          </w:p>
        </w:tc>
        <w:tc>
          <w:tcPr>
            <w:tcW w:w="718" w:type="pct"/>
            <w:gridSpan w:val="2"/>
          </w:tcPr>
          <w:p w14:paraId="69DED618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24C85247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3409356D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605362F3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7A07E1A3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1B68107F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024D895E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455C774B" w14:textId="77777777" w:rsidTr="008D5823">
        <w:tc>
          <w:tcPr>
            <w:tcW w:w="345" w:type="pct"/>
          </w:tcPr>
          <w:p w14:paraId="0D30781B" w14:textId="07594BB8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6</w:t>
            </w:r>
          </w:p>
        </w:tc>
        <w:tc>
          <w:tcPr>
            <w:tcW w:w="718" w:type="pct"/>
            <w:gridSpan w:val="2"/>
          </w:tcPr>
          <w:p w14:paraId="177C6CB7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1B637835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520746EB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7C389204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21468BD5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2A6F1EE8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04016A6D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2716A954" w14:textId="77777777" w:rsidTr="008D5823">
        <w:tc>
          <w:tcPr>
            <w:tcW w:w="345" w:type="pct"/>
          </w:tcPr>
          <w:p w14:paraId="62EF9502" w14:textId="2B6ABF2D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7</w:t>
            </w:r>
          </w:p>
        </w:tc>
        <w:tc>
          <w:tcPr>
            <w:tcW w:w="718" w:type="pct"/>
            <w:gridSpan w:val="2"/>
          </w:tcPr>
          <w:p w14:paraId="1C344A57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1D14B291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3E1318AD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7DA680EE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77AD33BA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4AA65DC8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6B689B3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57BFF95E" w14:textId="77777777" w:rsidTr="008D5823">
        <w:tc>
          <w:tcPr>
            <w:tcW w:w="345" w:type="pct"/>
          </w:tcPr>
          <w:p w14:paraId="2F28C88A" w14:textId="7ACE6FEC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8</w:t>
            </w:r>
          </w:p>
        </w:tc>
        <w:tc>
          <w:tcPr>
            <w:tcW w:w="718" w:type="pct"/>
            <w:gridSpan w:val="2"/>
          </w:tcPr>
          <w:p w14:paraId="4AA227A8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49D8237C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03D62285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48F6ECF5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43ED4606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00A437EA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3701B66B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7446A601" w14:textId="77777777" w:rsidTr="008D5823">
        <w:tc>
          <w:tcPr>
            <w:tcW w:w="345" w:type="pct"/>
          </w:tcPr>
          <w:p w14:paraId="147650FE" w14:textId="555B71DE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79</w:t>
            </w:r>
          </w:p>
        </w:tc>
        <w:tc>
          <w:tcPr>
            <w:tcW w:w="718" w:type="pct"/>
            <w:gridSpan w:val="2"/>
          </w:tcPr>
          <w:p w14:paraId="1A0DE37D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21DCE344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32076BAA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61BA28EE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3DC119F0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340CE01C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6CFE566E" w14:textId="77777777" w:rsidR="002D59C2" w:rsidRPr="00D858D3" w:rsidRDefault="002D59C2" w:rsidP="002D59C2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D59C2" w:rsidRPr="00D858D3" w14:paraId="3F7BEB2D" w14:textId="77777777" w:rsidTr="008D5823">
        <w:tc>
          <w:tcPr>
            <w:tcW w:w="345" w:type="pct"/>
          </w:tcPr>
          <w:p w14:paraId="331FBCF9" w14:textId="0FF9FD69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80</w:t>
            </w:r>
          </w:p>
        </w:tc>
        <w:tc>
          <w:tcPr>
            <w:tcW w:w="718" w:type="pct"/>
            <w:gridSpan w:val="2"/>
          </w:tcPr>
          <w:p w14:paraId="63A16FED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4"/>
                <w:lang w:val="en-US"/>
              </w:rPr>
            </w:pPr>
          </w:p>
        </w:tc>
        <w:tc>
          <w:tcPr>
            <w:tcW w:w="1319" w:type="pct"/>
            <w:gridSpan w:val="3"/>
          </w:tcPr>
          <w:p w14:paraId="434FBE46" w14:textId="77777777" w:rsidR="002D59C2" w:rsidRDefault="002D59C2" w:rsidP="00D57441">
            <w:pPr>
              <w:spacing w:before="120" w:after="120"/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192" w:type="pct"/>
          </w:tcPr>
          <w:p w14:paraId="654361D6" w14:textId="77777777" w:rsidR="002D59C2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357" w:type="pct"/>
          </w:tcPr>
          <w:p w14:paraId="650D49D9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57" w:type="pct"/>
          </w:tcPr>
          <w:p w14:paraId="49D6F46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30" w:type="pct"/>
          </w:tcPr>
          <w:p w14:paraId="566A1251" w14:textId="77777777" w:rsidR="002D59C2" w:rsidRPr="00D858D3" w:rsidRDefault="002D59C2" w:rsidP="00D57441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82" w:type="pct"/>
          </w:tcPr>
          <w:p w14:paraId="3E4D888A" w14:textId="77777777" w:rsidR="002D59C2" w:rsidRPr="00D858D3" w:rsidRDefault="002D59C2" w:rsidP="002D59C2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28C7" w14:paraId="0F167361" w14:textId="77777777" w:rsidTr="00562279">
        <w:tc>
          <w:tcPr>
            <w:tcW w:w="5000" w:type="pct"/>
            <w:gridSpan w:val="11"/>
            <w:shd w:val="clear" w:color="auto" w:fill="BFBFBF" w:themeFill="background1" w:themeFillShade="BF"/>
          </w:tcPr>
          <w:p w14:paraId="208450A4" w14:textId="648CC91D" w:rsidR="004228C7" w:rsidRPr="0048393F" w:rsidRDefault="00DD54C8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PENGESAHAN</w:t>
            </w:r>
          </w:p>
        </w:tc>
      </w:tr>
      <w:tr w:rsidR="004228C7" w14:paraId="70D8E47A" w14:textId="77777777" w:rsidTr="008D5823">
        <w:tc>
          <w:tcPr>
            <w:tcW w:w="1368" w:type="pct"/>
            <w:gridSpan w:val="4"/>
          </w:tcPr>
          <w:p w14:paraId="6B5514DF" w14:textId="77777777" w:rsidR="004228C7" w:rsidRPr="0048393F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48393F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Ditandatangani di</w:t>
            </w:r>
          </w:p>
        </w:tc>
        <w:tc>
          <w:tcPr>
            <w:tcW w:w="2563" w:type="pct"/>
            <w:gridSpan w:val="4"/>
          </w:tcPr>
          <w:p w14:paraId="3A0E978A" w14:textId="26A28407" w:rsidR="004228C7" w:rsidRPr="007B433B" w:rsidRDefault="004228C7" w:rsidP="00562279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69" w:type="pct"/>
            <w:gridSpan w:val="3"/>
          </w:tcPr>
          <w:p w14:paraId="5CD84B98" w14:textId="77777777" w:rsidR="004228C7" w:rsidRPr="00E1419F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E1419F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Paraf</w:t>
            </w:r>
          </w:p>
        </w:tc>
      </w:tr>
      <w:tr w:rsidR="004228C7" w14:paraId="6A41509A" w14:textId="77777777" w:rsidTr="008D5823">
        <w:tc>
          <w:tcPr>
            <w:tcW w:w="1368" w:type="pct"/>
            <w:gridSpan w:val="4"/>
          </w:tcPr>
          <w:p w14:paraId="4BC2097E" w14:textId="49E13A38" w:rsidR="004228C7" w:rsidRPr="008D120A" w:rsidRDefault="005B6C92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Ketua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Kelompok</w:t>
            </w:r>
            <w:proofErr w:type="spellEnd"/>
          </w:p>
        </w:tc>
        <w:tc>
          <w:tcPr>
            <w:tcW w:w="2563" w:type="pct"/>
            <w:gridSpan w:val="4"/>
          </w:tcPr>
          <w:p w14:paraId="6DF2F346" w14:textId="608342B2" w:rsidR="004228C7" w:rsidRPr="008D120A" w:rsidRDefault="004228C7" w:rsidP="00562279">
            <w:pPr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69" w:type="pct"/>
            <w:gridSpan w:val="3"/>
            <w:vMerge w:val="restart"/>
          </w:tcPr>
          <w:p w14:paraId="1C6BAFBB" w14:textId="77777777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228C7" w14:paraId="32310C16" w14:textId="77777777" w:rsidTr="008D5823">
        <w:tc>
          <w:tcPr>
            <w:tcW w:w="1368" w:type="pct"/>
            <w:gridSpan w:val="4"/>
          </w:tcPr>
          <w:p w14:paraId="66BE2292" w14:textId="77777777" w:rsidR="004228C7" w:rsidRPr="0048393F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48393F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IDN</w:t>
            </w:r>
          </w:p>
        </w:tc>
        <w:tc>
          <w:tcPr>
            <w:tcW w:w="2563" w:type="pct"/>
            <w:gridSpan w:val="4"/>
          </w:tcPr>
          <w:p w14:paraId="27413A32" w14:textId="2857DA9E" w:rsidR="004228C7" w:rsidRDefault="004228C7" w:rsidP="00562279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pct"/>
            <w:gridSpan w:val="3"/>
            <w:vMerge/>
          </w:tcPr>
          <w:p w14:paraId="0C624D02" w14:textId="77777777" w:rsidR="004228C7" w:rsidRDefault="004228C7" w:rsidP="00562279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3CC3" w14:paraId="01B1DD85" w14:textId="77777777" w:rsidTr="008D5823">
        <w:tc>
          <w:tcPr>
            <w:tcW w:w="1368" w:type="pct"/>
            <w:gridSpan w:val="4"/>
          </w:tcPr>
          <w:p w14:paraId="50D1462A" w14:textId="2B76ACC0" w:rsidR="00933CC3" w:rsidRPr="008D120A" w:rsidRDefault="005B6C92" w:rsidP="00D85E2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embimbing</w:t>
            </w:r>
            <w:proofErr w:type="spellEnd"/>
          </w:p>
        </w:tc>
        <w:tc>
          <w:tcPr>
            <w:tcW w:w="2563" w:type="pct"/>
            <w:gridSpan w:val="4"/>
          </w:tcPr>
          <w:p w14:paraId="077DAB14" w14:textId="0DBA081F" w:rsidR="00933CC3" w:rsidRPr="008D120A" w:rsidRDefault="00933CC3" w:rsidP="00D85E25">
            <w:pPr>
              <w:spacing w:before="120" w:after="120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069" w:type="pct"/>
            <w:gridSpan w:val="3"/>
            <w:vMerge w:val="restart"/>
          </w:tcPr>
          <w:p w14:paraId="7B18CE5E" w14:textId="77777777" w:rsidR="00933CC3" w:rsidRDefault="00933CC3" w:rsidP="00D85E2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33CC3" w14:paraId="2746AF9D" w14:textId="77777777" w:rsidTr="008D5823">
        <w:tc>
          <w:tcPr>
            <w:tcW w:w="1368" w:type="pct"/>
            <w:gridSpan w:val="4"/>
          </w:tcPr>
          <w:p w14:paraId="1F8BE40D" w14:textId="77777777" w:rsidR="00933CC3" w:rsidRPr="0048393F" w:rsidRDefault="00933CC3" w:rsidP="00D85E2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</w:pPr>
            <w:r w:rsidRPr="0048393F">
              <w:rPr>
                <w:rFonts w:ascii="Times New Roman" w:hAnsi="Times New Roman" w:cs="Times New Roman"/>
                <w:b/>
                <w:sz w:val="20"/>
                <w:szCs w:val="20"/>
                <w:lang w:val="id-ID"/>
              </w:rPr>
              <w:t>NIDN</w:t>
            </w:r>
          </w:p>
        </w:tc>
        <w:tc>
          <w:tcPr>
            <w:tcW w:w="2563" w:type="pct"/>
            <w:gridSpan w:val="4"/>
          </w:tcPr>
          <w:p w14:paraId="54B88B0F" w14:textId="34D647EE" w:rsidR="00933CC3" w:rsidRDefault="00933CC3" w:rsidP="00D85E25">
            <w:pPr>
              <w:spacing w:before="120" w:after="1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9" w:type="pct"/>
            <w:gridSpan w:val="3"/>
            <w:vMerge/>
          </w:tcPr>
          <w:p w14:paraId="46BBA21B" w14:textId="77777777" w:rsidR="00933CC3" w:rsidRDefault="00933CC3" w:rsidP="00D85E25">
            <w:pPr>
              <w:spacing w:before="120" w:after="1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E4EEA6E" w14:textId="77777777" w:rsidR="004228C7" w:rsidRPr="00D858D3" w:rsidRDefault="004228C7" w:rsidP="00933CC3">
      <w:pPr>
        <w:rPr>
          <w:rFonts w:ascii="Times New Roman" w:hAnsi="Times New Roman" w:cs="Times New Roman"/>
          <w:sz w:val="20"/>
          <w:szCs w:val="20"/>
        </w:rPr>
      </w:pPr>
    </w:p>
    <w:sectPr w:rsidR="004228C7" w:rsidRPr="00D858D3" w:rsidSect="003D406D">
      <w:headerReference w:type="default" r:id="rId9"/>
      <w:footerReference w:type="default" r:id="rId10"/>
      <w:pgSz w:w="11906" w:h="16838" w:code="9"/>
      <w:pgMar w:top="1134" w:right="1134" w:bottom="1134" w:left="1701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D65384" w14:textId="77777777" w:rsidR="0056677F" w:rsidRDefault="0056677F" w:rsidP="0069038E">
      <w:pPr>
        <w:spacing w:after="0" w:line="240" w:lineRule="auto"/>
      </w:pPr>
      <w:r>
        <w:separator/>
      </w:r>
    </w:p>
  </w:endnote>
  <w:endnote w:type="continuationSeparator" w:id="0">
    <w:p w14:paraId="180798A2" w14:textId="77777777" w:rsidR="0056677F" w:rsidRDefault="0056677F" w:rsidP="00690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1555A5" w14:textId="4BB6C332" w:rsidR="007F2069" w:rsidRPr="007F2069" w:rsidRDefault="007F2069" w:rsidP="007F2069">
    <w:pPr>
      <w:pStyle w:val="Footer"/>
      <w:jc w:val="right"/>
      <w:rPr>
        <w:lang w:val="en-US"/>
      </w:rPr>
    </w:pPr>
    <w:r>
      <w:rPr>
        <w:lang w:val="en-US"/>
      </w:rPr>
      <w:t xml:space="preserve">DIKLAT </w:t>
    </w:r>
    <w:proofErr w:type="spellStart"/>
    <w:r>
      <w:rPr>
        <w:lang w:val="en-US"/>
      </w:rPr>
      <w:t>Relawan</w:t>
    </w:r>
    <w:proofErr w:type="spellEnd"/>
    <w:r>
      <w:rPr>
        <w:lang w:val="en-US"/>
      </w:rPr>
      <w:t xml:space="preserve"> TIK </w:t>
    </w:r>
    <w:proofErr w:type="spellStart"/>
    <w:r>
      <w:rPr>
        <w:lang w:val="en-US"/>
      </w:rPr>
      <w:t>Abdi</w:t>
    </w:r>
    <w:proofErr w:type="spellEnd"/>
    <w:r>
      <w:rPr>
        <w:lang w:val="en-US"/>
      </w:rPr>
      <w:t xml:space="preserve"> </w:t>
    </w:r>
    <w:proofErr w:type="spellStart"/>
    <w:r>
      <w:rPr>
        <w:lang w:val="en-US"/>
      </w:rPr>
      <w:t>Masyarakat</w:t>
    </w:r>
    <w:proofErr w:type="spellEnd"/>
    <w:r>
      <w:rPr>
        <w:lang w:val="en-US"/>
      </w:rPr>
      <w:t xml:space="preserve"> | </w:t>
    </w:r>
    <w:r w:rsidRPr="007F2069">
      <w:rPr>
        <w:lang w:val="en-US"/>
      </w:rPr>
      <w:fldChar w:fldCharType="begin"/>
    </w:r>
    <w:r w:rsidRPr="007F2069">
      <w:rPr>
        <w:lang w:val="en-US"/>
      </w:rPr>
      <w:instrText xml:space="preserve"> PAGE   \* MERGEFORMAT </w:instrText>
    </w:r>
    <w:r w:rsidRPr="007F2069">
      <w:rPr>
        <w:lang w:val="en-US"/>
      </w:rPr>
      <w:fldChar w:fldCharType="separate"/>
    </w:r>
    <w:r w:rsidR="0088317D">
      <w:rPr>
        <w:noProof/>
        <w:lang w:val="en-US"/>
      </w:rPr>
      <w:t>2</w:t>
    </w:r>
    <w:r w:rsidRPr="007F2069">
      <w:rPr>
        <w:noProof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F12F0B" w14:textId="77777777" w:rsidR="0056677F" w:rsidRDefault="0056677F" w:rsidP="0069038E">
      <w:pPr>
        <w:spacing w:after="0" w:line="240" w:lineRule="auto"/>
      </w:pPr>
      <w:r>
        <w:separator/>
      </w:r>
    </w:p>
  </w:footnote>
  <w:footnote w:type="continuationSeparator" w:id="0">
    <w:p w14:paraId="47E5E735" w14:textId="77777777" w:rsidR="0056677F" w:rsidRDefault="0056677F" w:rsidP="006903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55"/>
      <w:gridCol w:w="6146"/>
      <w:gridCol w:w="1486"/>
    </w:tblGrid>
    <w:tr w:rsidR="00AE55D8" w14:paraId="58BA3A7F" w14:textId="77777777" w:rsidTr="00D37101">
      <w:tc>
        <w:tcPr>
          <w:tcW w:w="891" w:type="pct"/>
        </w:tcPr>
        <w:p w14:paraId="6145E48A" w14:textId="77777777" w:rsidR="00AE55D8" w:rsidRDefault="00AE55D8">
          <w:pPr>
            <w:pStyle w:val="Header"/>
          </w:pPr>
          <w:r>
            <w:rPr>
              <w:noProof/>
              <w:lang w:val="en-US"/>
            </w:rPr>
            <w:drawing>
              <wp:inline distT="0" distB="0" distL="0" distR="0" wp14:anchorId="4F99CE6A" wp14:editId="5A908A41">
                <wp:extent cx="720000" cy="720000"/>
                <wp:effectExtent l="0" t="0" r="4445" b="4445"/>
                <wp:docPr id="3" name="Picture 3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Logo STTG 2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08" w:type="pct"/>
          <w:vAlign w:val="center"/>
        </w:tcPr>
        <w:p w14:paraId="515D5A3F" w14:textId="7B55535C" w:rsidR="00AE55D8" w:rsidRPr="00BE5B02" w:rsidRDefault="00CD668F" w:rsidP="00CD668F">
          <w:pPr>
            <w:pStyle w:val="Header"/>
            <w:jc w:val="center"/>
            <w:rPr>
              <w:b/>
            </w:rPr>
          </w:pPr>
          <w:r w:rsidRPr="00BE5B02">
            <w:rPr>
              <w:b/>
            </w:rPr>
            <w:t xml:space="preserve">RELAWAN </w:t>
          </w:r>
          <w:r w:rsidR="0068692D">
            <w:rPr>
              <w:b/>
            </w:rPr>
            <w:t>TEKNOLOGI INFORMASI DAN KOMUNIKASI</w:t>
          </w:r>
        </w:p>
        <w:p w14:paraId="055C141B" w14:textId="136BF4D3" w:rsidR="00CD668F" w:rsidRDefault="00CD668F" w:rsidP="00CD668F">
          <w:pPr>
            <w:pStyle w:val="Header"/>
            <w:jc w:val="center"/>
          </w:pPr>
          <w:r w:rsidRPr="00BE5B02">
            <w:rPr>
              <w:b/>
            </w:rPr>
            <w:t>SEKOLAH TINGGI TEKNOLOGI GARUT</w:t>
          </w:r>
        </w:p>
        <w:p w14:paraId="387C14E5" w14:textId="5EF60AB9" w:rsidR="00CD668F" w:rsidRDefault="00CD668F" w:rsidP="00CD668F">
          <w:pPr>
            <w:pStyle w:val="Header"/>
            <w:jc w:val="center"/>
          </w:pPr>
          <w:r w:rsidRPr="00CD668F">
            <w:t>http://</w:t>
          </w:r>
          <w:r w:rsidR="0068692D">
            <w:t>www</w:t>
          </w:r>
          <w:r w:rsidRPr="00CD668F">
            <w:t>.sttgarut.ac.id/p/relawan-tik.html</w:t>
          </w:r>
        </w:p>
      </w:tc>
      <w:tc>
        <w:tcPr>
          <w:tcW w:w="800" w:type="pct"/>
        </w:tcPr>
        <w:p w14:paraId="0B3A5ACE" w14:textId="77777777" w:rsidR="00AE55D8" w:rsidRDefault="00CC4FDC" w:rsidP="00CC4FDC">
          <w:pPr>
            <w:pStyle w:val="Header"/>
            <w:jc w:val="right"/>
          </w:pPr>
          <w:r>
            <w:rPr>
              <w:noProof/>
              <w:lang w:val="en-US"/>
            </w:rPr>
            <w:drawing>
              <wp:inline distT="0" distB="0" distL="0" distR="0" wp14:anchorId="7614BFF8" wp14:editId="15157D90">
                <wp:extent cx="627145" cy="720000"/>
                <wp:effectExtent l="0" t="0" r="1905" b="4445"/>
                <wp:docPr id="4" name="Picture 4" descr="A close up of a sign&#10;&#10;Description generated with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logo-relawan-tik-indonesia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27145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B62F3AC" w14:textId="77777777" w:rsidR="00AE55D8" w:rsidRDefault="00AE55D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F749FE"/>
    <w:multiLevelType w:val="hybridMultilevel"/>
    <w:tmpl w:val="B2D423B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2946B2"/>
    <w:multiLevelType w:val="hybridMultilevel"/>
    <w:tmpl w:val="702E079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3E519D"/>
    <w:multiLevelType w:val="hybridMultilevel"/>
    <w:tmpl w:val="7512BF4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E4D3EB3"/>
    <w:multiLevelType w:val="hybridMultilevel"/>
    <w:tmpl w:val="47505E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416360B"/>
    <w:multiLevelType w:val="hybridMultilevel"/>
    <w:tmpl w:val="F72602C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F0A51B6"/>
    <w:multiLevelType w:val="hybridMultilevel"/>
    <w:tmpl w:val="D4EE5C1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rYwMDIxNDYyMjdX0lEKTi0uzszPAykwMqgFAHqmLY8tAAAA"/>
  </w:docVars>
  <w:rsids>
    <w:rsidRoot w:val="009E73DB"/>
    <w:rsid w:val="00000081"/>
    <w:rsid w:val="00002F1F"/>
    <w:rsid w:val="000032C0"/>
    <w:rsid w:val="00003BDD"/>
    <w:rsid w:val="000041F5"/>
    <w:rsid w:val="00006298"/>
    <w:rsid w:val="0000722E"/>
    <w:rsid w:val="00007530"/>
    <w:rsid w:val="00010B2F"/>
    <w:rsid w:val="00012231"/>
    <w:rsid w:val="0001346F"/>
    <w:rsid w:val="00022E7D"/>
    <w:rsid w:val="00025897"/>
    <w:rsid w:val="000267BE"/>
    <w:rsid w:val="000358FB"/>
    <w:rsid w:val="000408C8"/>
    <w:rsid w:val="000452D0"/>
    <w:rsid w:val="000534CF"/>
    <w:rsid w:val="00057E77"/>
    <w:rsid w:val="0006093F"/>
    <w:rsid w:val="00060D87"/>
    <w:rsid w:val="000645D6"/>
    <w:rsid w:val="00067292"/>
    <w:rsid w:val="00071A6F"/>
    <w:rsid w:val="000721BB"/>
    <w:rsid w:val="0007346D"/>
    <w:rsid w:val="0007545F"/>
    <w:rsid w:val="00075663"/>
    <w:rsid w:val="000851C8"/>
    <w:rsid w:val="00086C51"/>
    <w:rsid w:val="00092A50"/>
    <w:rsid w:val="0009497A"/>
    <w:rsid w:val="00094DBE"/>
    <w:rsid w:val="00097494"/>
    <w:rsid w:val="000A1392"/>
    <w:rsid w:val="000A5EA8"/>
    <w:rsid w:val="000B1200"/>
    <w:rsid w:val="000C2886"/>
    <w:rsid w:val="000C541C"/>
    <w:rsid w:val="000D1926"/>
    <w:rsid w:val="000D1B36"/>
    <w:rsid w:val="000D1F51"/>
    <w:rsid w:val="000D3A32"/>
    <w:rsid w:val="000D4BCE"/>
    <w:rsid w:val="000E0643"/>
    <w:rsid w:val="000E3C0A"/>
    <w:rsid w:val="000E4D30"/>
    <w:rsid w:val="000E7066"/>
    <w:rsid w:val="000E7228"/>
    <w:rsid w:val="000E7392"/>
    <w:rsid w:val="000F4CE5"/>
    <w:rsid w:val="000F4F51"/>
    <w:rsid w:val="00104578"/>
    <w:rsid w:val="001071DC"/>
    <w:rsid w:val="001117B6"/>
    <w:rsid w:val="001122BF"/>
    <w:rsid w:val="00112E6F"/>
    <w:rsid w:val="00121546"/>
    <w:rsid w:val="00122A85"/>
    <w:rsid w:val="00123D97"/>
    <w:rsid w:val="00123DCD"/>
    <w:rsid w:val="001248E1"/>
    <w:rsid w:val="0013102A"/>
    <w:rsid w:val="001319BE"/>
    <w:rsid w:val="0013261E"/>
    <w:rsid w:val="00132DC2"/>
    <w:rsid w:val="00134211"/>
    <w:rsid w:val="00134680"/>
    <w:rsid w:val="00134E14"/>
    <w:rsid w:val="00136E63"/>
    <w:rsid w:val="0013727E"/>
    <w:rsid w:val="0014095A"/>
    <w:rsid w:val="00141A6F"/>
    <w:rsid w:val="00142D6F"/>
    <w:rsid w:val="00142E98"/>
    <w:rsid w:val="00143E4D"/>
    <w:rsid w:val="00143E96"/>
    <w:rsid w:val="00143F33"/>
    <w:rsid w:val="00144982"/>
    <w:rsid w:val="00145805"/>
    <w:rsid w:val="0014580D"/>
    <w:rsid w:val="00146281"/>
    <w:rsid w:val="001504F3"/>
    <w:rsid w:val="00153D94"/>
    <w:rsid w:val="001544D1"/>
    <w:rsid w:val="00154514"/>
    <w:rsid w:val="0015635F"/>
    <w:rsid w:val="001632DB"/>
    <w:rsid w:val="00167FCE"/>
    <w:rsid w:val="0017326D"/>
    <w:rsid w:val="00173D9C"/>
    <w:rsid w:val="001753E5"/>
    <w:rsid w:val="00181B7D"/>
    <w:rsid w:val="00183029"/>
    <w:rsid w:val="00184B5B"/>
    <w:rsid w:val="00186FC4"/>
    <w:rsid w:val="00193D0F"/>
    <w:rsid w:val="001A0932"/>
    <w:rsid w:val="001B03C7"/>
    <w:rsid w:val="001B1DCD"/>
    <w:rsid w:val="001C2661"/>
    <w:rsid w:val="001E2622"/>
    <w:rsid w:val="001E2732"/>
    <w:rsid w:val="001E2945"/>
    <w:rsid w:val="001F1326"/>
    <w:rsid w:val="001F3276"/>
    <w:rsid w:val="001F3626"/>
    <w:rsid w:val="001F636E"/>
    <w:rsid w:val="00201FC7"/>
    <w:rsid w:val="00204D53"/>
    <w:rsid w:val="002057C3"/>
    <w:rsid w:val="00206969"/>
    <w:rsid w:val="00213C8C"/>
    <w:rsid w:val="00217010"/>
    <w:rsid w:val="002221C9"/>
    <w:rsid w:val="00222C6E"/>
    <w:rsid w:val="0022671F"/>
    <w:rsid w:val="00233872"/>
    <w:rsid w:val="0023402A"/>
    <w:rsid w:val="002342AF"/>
    <w:rsid w:val="0023466C"/>
    <w:rsid w:val="00234854"/>
    <w:rsid w:val="00240096"/>
    <w:rsid w:val="00241261"/>
    <w:rsid w:val="00247A50"/>
    <w:rsid w:val="002511B0"/>
    <w:rsid w:val="002512B2"/>
    <w:rsid w:val="00251B9B"/>
    <w:rsid w:val="00260950"/>
    <w:rsid w:val="00265316"/>
    <w:rsid w:val="00265C06"/>
    <w:rsid w:val="00265DCF"/>
    <w:rsid w:val="00267F8F"/>
    <w:rsid w:val="00280B1B"/>
    <w:rsid w:val="00280CCA"/>
    <w:rsid w:val="00294A2D"/>
    <w:rsid w:val="00294D9C"/>
    <w:rsid w:val="00294F32"/>
    <w:rsid w:val="002977CB"/>
    <w:rsid w:val="002A7AE1"/>
    <w:rsid w:val="002B0601"/>
    <w:rsid w:val="002B0FFE"/>
    <w:rsid w:val="002B77C7"/>
    <w:rsid w:val="002C05E9"/>
    <w:rsid w:val="002C66DD"/>
    <w:rsid w:val="002C6DD8"/>
    <w:rsid w:val="002D0F96"/>
    <w:rsid w:val="002D322A"/>
    <w:rsid w:val="002D3560"/>
    <w:rsid w:val="002D59C2"/>
    <w:rsid w:val="002D7509"/>
    <w:rsid w:val="002F05C4"/>
    <w:rsid w:val="002F33F4"/>
    <w:rsid w:val="002F440B"/>
    <w:rsid w:val="002F50D7"/>
    <w:rsid w:val="002F5BCF"/>
    <w:rsid w:val="00301A86"/>
    <w:rsid w:val="00301FCB"/>
    <w:rsid w:val="00303B55"/>
    <w:rsid w:val="00312B71"/>
    <w:rsid w:val="0031402A"/>
    <w:rsid w:val="003201CD"/>
    <w:rsid w:val="00321306"/>
    <w:rsid w:val="0032143C"/>
    <w:rsid w:val="00322794"/>
    <w:rsid w:val="00325C45"/>
    <w:rsid w:val="00336460"/>
    <w:rsid w:val="00342208"/>
    <w:rsid w:val="00343470"/>
    <w:rsid w:val="00344B9E"/>
    <w:rsid w:val="003541A1"/>
    <w:rsid w:val="00354D93"/>
    <w:rsid w:val="00355980"/>
    <w:rsid w:val="0035743B"/>
    <w:rsid w:val="00357C18"/>
    <w:rsid w:val="00360F93"/>
    <w:rsid w:val="0036271D"/>
    <w:rsid w:val="00362AA4"/>
    <w:rsid w:val="00363A16"/>
    <w:rsid w:val="003712F6"/>
    <w:rsid w:val="00377ACB"/>
    <w:rsid w:val="00380360"/>
    <w:rsid w:val="0038279F"/>
    <w:rsid w:val="00382CF9"/>
    <w:rsid w:val="00382F62"/>
    <w:rsid w:val="003838F2"/>
    <w:rsid w:val="00387D2D"/>
    <w:rsid w:val="00387FCC"/>
    <w:rsid w:val="00393DFA"/>
    <w:rsid w:val="00394F83"/>
    <w:rsid w:val="003A0A73"/>
    <w:rsid w:val="003A10B0"/>
    <w:rsid w:val="003A6126"/>
    <w:rsid w:val="003B11C0"/>
    <w:rsid w:val="003B1CD3"/>
    <w:rsid w:val="003B42EF"/>
    <w:rsid w:val="003C4DD1"/>
    <w:rsid w:val="003D406D"/>
    <w:rsid w:val="003D755B"/>
    <w:rsid w:val="003E156E"/>
    <w:rsid w:val="003E2DCB"/>
    <w:rsid w:val="003E66B1"/>
    <w:rsid w:val="003F5390"/>
    <w:rsid w:val="004013CA"/>
    <w:rsid w:val="0040450A"/>
    <w:rsid w:val="0040630D"/>
    <w:rsid w:val="004123F2"/>
    <w:rsid w:val="00413472"/>
    <w:rsid w:val="00414AA7"/>
    <w:rsid w:val="00421C2D"/>
    <w:rsid w:val="00421DB6"/>
    <w:rsid w:val="004228C7"/>
    <w:rsid w:val="00423F82"/>
    <w:rsid w:val="00424FAF"/>
    <w:rsid w:val="004261E2"/>
    <w:rsid w:val="004370D7"/>
    <w:rsid w:val="0044014C"/>
    <w:rsid w:val="00441187"/>
    <w:rsid w:val="00451F26"/>
    <w:rsid w:val="00457305"/>
    <w:rsid w:val="004639E5"/>
    <w:rsid w:val="004761D9"/>
    <w:rsid w:val="0048393F"/>
    <w:rsid w:val="004871BC"/>
    <w:rsid w:val="00487F48"/>
    <w:rsid w:val="004919EB"/>
    <w:rsid w:val="00491E6D"/>
    <w:rsid w:val="00494A19"/>
    <w:rsid w:val="0049627E"/>
    <w:rsid w:val="00497ADE"/>
    <w:rsid w:val="004A08DE"/>
    <w:rsid w:val="004A3A1F"/>
    <w:rsid w:val="004A5C8E"/>
    <w:rsid w:val="004A6F5C"/>
    <w:rsid w:val="004B3966"/>
    <w:rsid w:val="004B41C3"/>
    <w:rsid w:val="004B478D"/>
    <w:rsid w:val="004C1EF4"/>
    <w:rsid w:val="004C275C"/>
    <w:rsid w:val="004C34AC"/>
    <w:rsid w:val="004D238A"/>
    <w:rsid w:val="004D6E81"/>
    <w:rsid w:val="004E0B75"/>
    <w:rsid w:val="004E351F"/>
    <w:rsid w:val="004F1019"/>
    <w:rsid w:val="004F562A"/>
    <w:rsid w:val="004F6B58"/>
    <w:rsid w:val="00504490"/>
    <w:rsid w:val="00504B07"/>
    <w:rsid w:val="00511AD6"/>
    <w:rsid w:val="0051234F"/>
    <w:rsid w:val="00516A2C"/>
    <w:rsid w:val="00516AB1"/>
    <w:rsid w:val="00522A26"/>
    <w:rsid w:val="00524010"/>
    <w:rsid w:val="005269AA"/>
    <w:rsid w:val="005271D9"/>
    <w:rsid w:val="0052775E"/>
    <w:rsid w:val="0052777D"/>
    <w:rsid w:val="00527AB0"/>
    <w:rsid w:val="00532C28"/>
    <w:rsid w:val="00534BFE"/>
    <w:rsid w:val="00535074"/>
    <w:rsid w:val="00537F44"/>
    <w:rsid w:val="00540C22"/>
    <w:rsid w:val="005431FA"/>
    <w:rsid w:val="00543CF7"/>
    <w:rsid w:val="0054612E"/>
    <w:rsid w:val="00547577"/>
    <w:rsid w:val="00552100"/>
    <w:rsid w:val="00553C41"/>
    <w:rsid w:val="00554BB6"/>
    <w:rsid w:val="00555DA4"/>
    <w:rsid w:val="00562B9E"/>
    <w:rsid w:val="0056421A"/>
    <w:rsid w:val="005658D4"/>
    <w:rsid w:val="0056677F"/>
    <w:rsid w:val="00566EF9"/>
    <w:rsid w:val="00567BF2"/>
    <w:rsid w:val="00570482"/>
    <w:rsid w:val="00570742"/>
    <w:rsid w:val="00570D90"/>
    <w:rsid w:val="0057144C"/>
    <w:rsid w:val="00575E5D"/>
    <w:rsid w:val="00584278"/>
    <w:rsid w:val="00584726"/>
    <w:rsid w:val="00587E04"/>
    <w:rsid w:val="005936EE"/>
    <w:rsid w:val="00596109"/>
    <w:rsid w:val="005A1ED5"/>
    <w:rsid w:val="005A32CE"/>
    <w:rsid w:val="005A3CCB"/>
    <w:rsid w:val="005A53D8"/>
    <w:rsid w:val="005A6AC9"/>
    <w:rsid w:val="005B12A1"/>
    <w:rsid w:val="005B4095"/>
    <w:rsid w:val="005B6C92"/>
    <w:rsid w:val="005B75F9"/>
    <w:rsid w:val="005B7C7E"/>
    <w:rsid w:val="005C332D"/>
    <w:rsid w:val="005C49A8"/>
    <w:rsid w:val="005C5028"/>
    <w:rsid w:val="005C5AD6"/>
    <w:rsid w:val="005C5CD3"/>
    <w:rsid w:val="005D205E"/>
    <w:rsid w:val="005D2BC2"/>
    <w:rsid w:val="005D4652"/>
    <w:rsid w:val="005E05BA"/>
    <w:rsid w:val="005E5740"/>
    <w:rsid w:val="005E6B13"/>
    <w:rsid w:val="005F462F"/>
    <w:rsid w:val="005F4B72"/>
    <w:rsid w:val="005F7B09"/>
    <w:rsid w:val="005F7D07"/>
    <w:rsid w:val="00601D50"/>
    <w:rsid w:val="006055EC"/>
    <w:rsid w:val="0061165A"/>
    <w:rsid w:val="0062125B"/>
    <w:rsid w:val="0062360C"/>
    <w:rsid w:val="00625A32"/>
    <w:rsid w:val="006303B2"/>
    <w:rsid w:val="00633C9E"/>
    <w:rsid w:val="00636F00"/>
    <w:rsid w:val="00640A22"/>
    <w:rsid w:val="00642D07"/>
    <w:rsid w:val="00645E14"/>
    <w:rsid w:val="00647DC4"/>
    <w:rsid w:val="0065000C"/>
    <w:rsid w:val="00650B8F"/>
    <w:rsid w:val="00650FD7"/>
    <w:rsid w:val="00655786"/>
    <w:rsid w:val="00665A1C"/>
    <w:rsid w:val="00672E27"/>
    <w:rsid w:val="006757C1"/>
    <w:rsid w:val="0067715D"/>
    <w:rsid w:val="0068011D"/>
    <w:rsid w:val="00683336"/>
    <w:rsid w:val="00683379"/>
    <w:rsid w:val="0068692D"/>
    <w:rsid w:val="00687208"/>
    <w:rsid w:val="0069038E"/>
    <w:rsid w:val="006968A6"/>
    <w:rsid w:val="00697AC0"/>
    <w:rsid w:val="006A0666"/>
    <w:rsid w:val="006A42EA"/>
    <w:rsid w:val="006A5AB5"/>
    <w:rsid w:val="006A7D86"/>
    <w:rsid w:val="006B1282"/>
    <w:rsid w:val="006B3862"/>
    <w:rsid w:val="006B5200"/>
    <w:rsid w:val="006B55CD"/>
    <w:rsid w:val="006B6193"/>
    <w:rsid w:val="006B6D44"/>
    <w:rsid w:val="006C2A63"/>
    <w:rsid w:val="006D35F3"/>
    <w:rsid w:val="006D6627"/>
    <w:rsid w:val="006D7954"/>
    <w:rsid w:val="006E636B"/>
    <w:rsid w:val="006E77A3"/>
    <w:rsid w:val="006F006E"/>
    <w:rsid w:val="006F3E28"/>
    <w:rsid w:val="006F5F71"/>
    <w:rsid w:val="006F784D"/>
    <w:rsid w:val="006F7DE6"/>
    <w:rsid w:val="00700889"/>
    <w:rsid w:val="007016F9"/>
    <w:rsid w:val="00704552"/>
    <w:rsid w:val="00706336"/>
    <w:rsid w:val="00710824"/>
    <w:rsid w:val="00711E3C"/>
    <w:rsid w:val="00713485"/>
    <w:rsid w:val="0071367F"/>
    <w:rsid w:val="00714180"/>
    <w:rsid w:val="007204FB"/>
    <w:rsid w:val="0072074B"/>
    <w:rsid w:val="0072326B"/>
    <w:rsid w:val="0073006C"/>
    <w:rsid w:val="00730A1C"/>
    <w:rsid w:val="00731E3C"/>
    <w:rsid w:val="00733E1C"/>
    <w:rsid w:val="0073492D"/>
    <w:rsid w:val="00734CD7"/>
    <w:rsid w:val="007367D1"/>
    <w:rsid w:val="00740755"/>
    <w:rsid w:val="00742056"/>
    <w:rsid w:val="00742791"/>
    <w:rsid w:val="00743CA0"/>
    <w:rsid w:val="00746E0A"/>
    <w:rsid w:val="007503BB"/>
    <w:rsid w:val="00751A5F"/>
    <w:rsid w:val="007555F4"/>
    <w:rsid w:val="007575B5"/>
    <w:rsid w:val="007708A6"/>
    <w:rsid w:val="0077398D"/>
    <w:rsid w:val="00774D30"/>
    <w:rsid w:val="007753DB"/>
    <w:rsid w:val="00781171"/>
    <w:rsid w:val="00782E49"/>
    <w:rsid w:val="0078504F"/>
    <w:rsid w:val="00786978"/>
    <w:rsid w:val="00791775"/>
    <w:rsid w:val="0079348E"/>
    <w:rsid w:val="00796400"/>
    <w:rsid w:val="007977E6"/>
    <w:rsid w:val="007A0016"/>
    <w:rsid w:val="007A2BE3"/>
    <w:rsid w:val="007A3119"/>
    <w:rsid w:val="007A3E6A"/>
    <w:rsid w:val="007A4C3D"/>
    <w:rsid w:val="007A7D7B"/>
    <w:rsid w:val="007B120B"/>
    <w:rsid w:val="007B29DE"/>
    <w:rsid w:val="007B433B"/>
    <w:rsid w:val="007B6555"/>
    <w:rsid w:val="007C14E6"/>
    <w:rsid w:val="007C2BB7"/>
    <w:rsid w:val="007C3B46"/>
    <w:rsid w:val="007C4D5A"/>
    <w:rsid w:val="007C5814"/>
    <w:rsid w:val="007C62C7"/>
    <w:rsid w:val="007C75B5"/>
    <w:rsid w:val="007D04F2"/>
    <w:rsid w:val="007D18FF"/>
    <w:rsid w:val="007D69FA"/>
    <w:rsid w:val="007E2271"/>
    <w:rsid w:val="007E4F9D"/>
    <w:rsid w:val="007F2069"/>
    <w:rsid w:val="007F2B78"/>
    <w:rsid w:val="007F52B0"/>
    <w:rsid w:val="007F5D0D"/>
    <w:rsid w:val="007F6E01"/>
    <w:rsid w:val="00800B0D"/>
    <w:rsid w:val="008012E4"/>
    <w:rsid w:val="008023D6"/>
    <w:rsid w:val="00802B04"/>
    <w:rsid w:val="008064C1"/>
    <w:rsid w:val="00821D1C"/>
    <w:rsid w:val="00822CFB"/>
    <w:rsid w:val="00825707"/>
    <w:rsid w:val="008272C1"/>
    <w:rsid w:val="00832212"/>
    <w:rsid w:val="00833FC6"/>
    <w:rsid w:val="0084027E"/>
    <w:rsid w:val="008419D4"/>
    <w:rsid w:val="00845DB9"/>
    <w:rsid w:val="008466B7"/>
    <w:rsid w:val="00850D00"/>
    <w:rsid w:val="008558D2"/>
    <w:rsid w:val="008637C4"/>
    <w:rsid w:val="00867188"/>
    <w:rsid w:val="00874A2A"/>
    <w:rsid w:val="0087649D"/>
    <w:rsid w:val="0088317D"/>
    <w:rsid w:val="008871F2"/>
    <w:rsid w:val="00891A86"/>
    <w:rsid w:val="00892A20"/>
    <w:rsid w:val="00894815"/>
    <w:rsid w:val="00895302"/>
    <w:rsid w:val="0089561B"/>
    <w:rsid w:val="0089600E"/>
    <w:rsid w:val="008A2ECA"/>
    <w:rsid w:val="008A3CBA"/>
    <w:rsid w:val="008B114A"/>
    <w:rsid w:val="008B1256"/>
    <w:rsid w:val="008B4F1A"/>
    <w:rsid w:val="008C1811"/>
    <w:rsid w:val="008C6284"/>
    <w:rsid w:val="008C69BF"/>
    <w:rsid w:val="008D01AE"/>
    <w:rsid w:val="008D120A"/>
    <w:rsid w:val="008D3882"/>
    <w:rsid w:val="008D5823"/>
    <w:rsid w:val="008E39A8"/>
    <w:rsid w:val="008E7907"/>
    <w:rsid w:val="008F269A"/>
    <w:rsid w:val="008F5F22"/>
    <w:rsid w:val="008F621A"/>
    <w:rsid w:val="00904C0E"/>
    <w:rsid w:val="0091449C"/>
    <w:rsid w:val="009330D8"/>
    <w:rsid w:val="00933CC3"/>
    <w:rsid w:val="0093526D"/>
    <w:rsid w:val="00944A55"/>
    <w:rsid w:val="00944F90"/>
    <w:rsid w:val="0094635C"/>
    <w:rsid w:val="00946DCB"/>
    <w:rsid w:val="00952E9D"/>
    <w:rsid w:val="009549ED"/>
    <w:rsid w:val="0095511B"/>
    <w:rsid w:val="00956248"/>
    <w:rsid w:val="00963AE4"/>
    <w:rsid w:val="00967D71"/>
    <w:rsid w:val="009732C6"/>
    <w:rsid w:val="00973859"/>
    <w:rsid w:val="00974B71"/>
    <w:rsid w:val="0097673F"/>
    <w:rsid w:val="00977D04"/>
    <w:rsid w:val="00981EEC"/>
    <w:rsid w:val="00983BCD"/>
    <w:rsid w:val="00984C0B"/>
    <w:rsid w:val="00985150"/>
    <w:rsid w:val="00987C53"/>
    <w:rsid w:val="009903C2"/>
    <w:rsid w:val="00991B57"/>
    <w:rsid w:val="00992452"/>
    <w:rsid w:val="00993384"/>
    <w:rsid w:val="00993EA8"/>
    <w:rsid w:val="00994831"/>
    <w:rsid w:val="009A0A11"/>
    <w:rsid w:val="009B2A90"/>
    <w:rsid w:val="009B72ED"/>
    <w:rsid w:val="009C16A5"/>
    <w:rsid w:val="009C79DB"/>
    <w:rsid w:val="009C7CFF"/>
    <w:rsid w:val="009D4CE1"/>
    <w:rsid w:val="009D5D07"/>
    <w:rsid w:val="009D7389"/>
    <w:rsid w:val="009E270D"/>
    <w:rsid w:val="009E3FC9"/>
    <w:rsid w:val="009E73DB"/>
    <w:rsid w:val="009F5291"/>
    <w:rsid w:val="009F5F17"/>
    <w:rsid w:val="00A02216"/>
    <w:rsid w:val="00A2588F"/>
    <w:rsid w:val="00A269F5"/>
    <w:rsid w:val="00A326F5"/>
    <w:rsid w:val="00A3714B"/>
    <w:rsid w:val="00A46263"/>
    <w:rsid w:val="00A50E78"/>
    <w:rsid w:val="00A54C41"/>
    <w:rsid w:val="00A55355"/>
    <w:rsid w:val="00A6178C"/>
    <w:rsid w:val="00A64E1F"/>
    <w:rsid w:val="00A8023C"/>
    <w:rsid w:val="00A819DF"/>
    <w:rsid w:val="00A81B0C"/>
    <w:rsid w:val="00A838D0"/>
    <w:rsid w:val="00A864A9"/>
    <w:rsid w:val="00A90C17"/>
    <w:rsid w:val="00A9363E"/>
    <w:rsid w:val="00AA0185"/>
    <w:rsid w:val="00AA0C82"/>
    <w:rsid w:val="00AA1BE5"/>
    <w:rsid w:val="00AA21D4"/>
    <w:rsid w:val="00AA3474"/>
    <w:rsid w:val="00AA6736"/>
    <w:rsid w:val="00AB1344"/>
    <w:rsid w:val="00AB27C2"/>
    <w:rsid w:val="00AB2940"/>
    <w:rsid w:val="00AB6C83"/>
    <w:rsid w:val="00AC4334"/>
    <w:rsid w:val="00AD1849"/>
    <w:rsid w:val="00AE0232"/>
    <w:rsid w:val="00AE0A96"/>
    <w:rsid w:val="00AE502B"/>
    <w:rsid w:val="00AE55D8"/>
    <w:rsid w:val="00AF36F3"/>
    <w:rsid w:val="00AF4E6D"/>
    <w:rsid w:val="00B01D61"/>
    <w:rsid w:val="00B06611"/>
    <w:rsid w:val="00B1016E"/>
    <w:rsid w:val="00B1037E"/>
    <w:rsid w:val="00B12A66"/>
    <w:rsid w:val="00B17718"/>
    <w:rsid w:val="00B2278B"/>
    <w:rsid w:val="00B249E2"/>
    <w:rsid w:val="00B25458"/>
    <w:rsid w:val="00B2659B"/>
    <w:rsid w:val="00B30ADE"/>
    <w:rsid w:val="00B31AC5"/>
    <w:rsid w:val="00B31CB1"/>
    <w:rsid w:val="00B34701"/>
    <w:rsid w:val="00B34A63"/>
    <w:rsid w:val="00B3579B"/>
    <w:rsid w:val="00B409BB"/>
    <w:rsid w:val="00B53824"/>
    <w:rsid w:val="00B56246"/>
    <w:rsid w:val="00B56A86"/>
    <w:rsid w:val="00B570CE"/>
    <w:rsid w:val="00B6003E"/>
    <w:rsid w:val="00B616BA"/>
    <w:rsid w:val="00B62732"/>
    <w:rsid w:val="00B66659"/>
    <w:rsid w:val="00B74120"/>
    <w:rsid w:val="00B80885"/>
    <w:rsid w:val="00B81537"/>
    <w:rsid w:val="00B815D9"/>
    <w:rsid w:val="00B81EE3"/>
    <w:rsid w:val="00B91C2B"/>
    <w:rsid w:val="00BA0338"/>
    <w:rsid w:val="00BA1651"/>
    <w:rsid w:val="00BA18C6"/>
    <w:rsid w:val="00BA2CD4"/>
    <w:rsid w:val="00BA739E"/>
    <w:rsid w:val="00BB2ADB"/>
    <w:rsid w:val="00BC28D4"/>
    <w:rsid w:val="00BD294F"/>
    <w:rsid w:val="00BD3551"/>
    <w:rsid w:val="00BD37D0"/>
    <w:rsid w:val="00BD4743"/>
    <w:rsid w:val="00BE3ABD"/>
    <w:rsid w:val="00BE57D6"/>
    <w:rsid w:val="00BE5B02"/>
    <w:rsid w:val="00BE5CBE"/>
    <w:rsid w:val="00BF5691"/>
    <w:rsid w:val="00C01A4C"/>
    <w:rsid w:val="00C0520D"/>
    <w:rsid w:val="00C05359"/>
    <w:rsid w:val="00C05428"/>
    <w:rsid w:val="00C07D09"/>
    <w:rsid w:val="00C10233"/>
    <w:rsid w:val="00C1253F"/>
    <w:rsid w:val="00C131D6"/>
    <w:rsid w:val="00C13A46"/>
    <w:rsid w:val="00C1583A"/>
    <w:rsid w:val="00C15F49"/>
    <w:rsid w:val="00C23C06"/>
    <w:rsid w:val="00C24FD9"/>
    <w:rsid w:val="00C257A0"/>
    <w:rsid w:val="00C32A98"/>
    <w:rsid w:val="00C44569"/>
    <w:rsid w:val="00C45537"/>
    <w:rsid w:val="00C4743E"/>
    <w:rsid w:val="00C5284E"/>
    <w:rsid w:val="00C541AA"/>
    <w:rsid w:val="00C5523E"/>
    <w:rsid w:val="00C55904"/>
    <w:rsid w:val="00C56397"/>
    <w:rsid w:val="00C56E0D"/>
    <w:rsid w:val="00C605FC"/>
    <w:rsid w:val="00C6332E"/>
    <w:rsid w:val="00C667DB"/>
    <w:rsid w:val="00C73010"/>
    <w:rsid w:val="00C73691"/>
    <w:rsid w:val="00C742CD"/>
    <w:rsid w:val="00C748B4"/>
    <w:rsid w:val="00C8002D"/>
    <w:rsid w:val="00C92552"/>
    <w:rsid w:val="00C93AB9"/>
    <w:rsid w:val="00C946F2"/>
    <w:rsid w:val="00C955ED"/>
    <w:rsid w:val="00C978BD"/>
    <w:rsid w:val="00CA5217"/>
    <w:rsid w:val="00CB05AA"/>
    <w:rsid w:val="00CB1BF1"/>
    <w:rsid w:val="00CB2D67"/>
    <w:rsid w:val="00CC2721"/>
    <w:rsid w:val="00CC2A18"/>
    <w:rsid w:val="00CC38AC"/>
    <w:rsid w:val="00CC4FDC"/>
    <w:rsid w:val="00CC64B2"/>
    <w:rsid w:val="00CD16C8"/>
    <w:rsid w:val="00CD5AC0"/>
    <w:rsid w:val="00CD668F"/>
    <w:rsid w:val="00CD7A0C"/>
    <w:rsid w:val="00CE30BD"/>
    <w:rsid w:val="00CE379B"/>
    <w:rsid w:val="00CE3F54"/>
    <w:rsid w:val="00CE48DA"/>
    <w:rsid w:val="00CE6A0F"/>
    <w:rsid w:val="00CE6E53"/>
    <w:rsid w:val="00CF25C9"/>
    <w:rsid w:val="00CF6F91"/>
    <w:rsid w:val="00D120B0"/>
    <w:rsid w:val="00D13AF2"/>
    <w:rsid w:val="00D1444F"/>
    <w:rsid w:val="00D22AB6"/>
    <w:rsid w:val="00D23A29"/>
    <w:rsid w:val="00D260BD"/>
    <w:rsid w:val="00D32C2F"/>
    <w:rsid w:val="00D32F63"/>
    <w:rsid w:val="00D37101"/>
    <w:rsid w:val="00D40839"/>
    <w:rsid w:val="00D4190C"/>
    <w:rsid w:val="00D47776"/>
    <w:rsid w:val="00D504D7"/>
    <w:rsid w:val="00D51450"/>
    <w:rsid w:val="00D528D9"/>
    <w:rsid w:val="00D53138"/>
    <w:rsid w:val="00D558D6"/>
    <w:rsid w:val="00D60D16"/>
    <w:rsid w:val="00D61F36"/>
    <w:rsid w:val="00D64ADC"/>
    <w:rsid w:val="00D848C5"/>
    <w:rsid w:val="00D858D3"/>
    <w:rsid w:val="00D87381"/>
    <w:rsid w:val="00DA141C"/>
    <w:rsid w:val="00DA1BA5"/>
    <w:rsid w:val="00DA760C"/>
    <w:rsid w:val="00DA7ED4"/>
    <w:rsid w:val="00DB1958"/>
    <w:rsid w:val="00DC22E1"/>
    <w:rsid w:val="00DC342F"/>
    <w:rsid w:val="00DC4274"/>
    <w:rsid w:val="00DC4D9B"/>
    <w:rsid w:val="00DC5CBD"/>
    <w:rsid w:val="00DD54C8"/>
    <w:rsid w:val="00DD580A"/>
    <w:rsid w:val="00DD738E"/>
    <w:rsid w:val="00DD74BF"/>
    <w:rsid w:val="00DE0F15"/>
    <w:rsid w:val="00DE144F"/>
    <w:rsid w:val="00DE2556"/>
    <w:rsid w:val="00DE5475"/>
    <w:rsid w:val="00DE6A1D"/>
    <w:rsid w:val="00DE7335"/>
    <w:rsid w:val="00DF1C07"/>
    <w:rsid w:val="00DF1FDF"/>
    <w:rsid w:val="00DF2711"/>
    <w:rsid w:val="00DF508B"/>
    <w:rsid w:val="00DF7E52"/>
    <w:rsid w:val="00E006D4"/>
    <w:rsid w:val="00E0586C"/>
    <w:rsid w:val="00E05FD3"/>
    <w:rsid w:val="00E06004"/>
    <w:rsid w:val="00E1419F"/>
    <w:rsid w:val="00E1498A"/>
    <w:rsid w:val="00E16F1A"/>
    <w:rsid w:val="00E17BEE"/>
    <w:rsid w:val="00E2678F"/>
    <w:rsid w:val="00E37BC4"/>
    <w:rsid w:val="00E41435"/>
    <w:rsid w:val="00E4516A"/>
    <w:rsid w:val="00E452C6"/>
    <w:rsid w:val="00E4622A"/>
    <w:rsid w:val="00E5096A"/>
    <w:rsid w:val="00E5289D"/>
    <w:rsid w:val="00E54814"/>
    <w:rsid w:val="00E54E39"/>
    <w:rsid w:val="00E55341"/>
    <w:rsid w:val="00E55496"/>
    <w:rsid w:val="00E558AC"/>
    <w:rsid w:val="00E57703"/>
    <w:rsid w:val="00E621FA"/>
    <w:rsid w:val="00E677B9"/>
    <w:rsid w:val="00E67B80"/>
    <w:rsid w:val="00E71A1E"/>
    <w:rsid w:val="00E74E70"/>
    <w:rsid w:val="00E76BCB"/>
    <w:rsid w:val="00E81939"/>
    <w:rsid w:val="00E83255"/>
    <w:rsid w:val="00E84717"/>
    <w:rsid w:val="00E86897"/>
    <w:rsid w:val="00E926C5"/>
    <w:rsid w:val="00E9616A"/>
    <w:rsid w:val="00E966E1"/>
    <w:rsid w:val="00EA2663"/>
    <w:rsid w:val="00EA29C9"/>
    <w:rsid w:val="00EA4EF7"/>
    <w:rsid w:val="00EB35CB"/>
    <w:rsid w:val="00EC13E5"/>
    <w:rsid w:val="00EC7576"/>
    <w:rsid w:val="00ED0A81"/>
    <w:rsid w:val="00ED3288"/>
    <w:rsid w:val="00ED687F"/>
    <w:rsid w:val="00EE5110"/>
    <w:rsid w:val="00EE7E31"/>
    <w:rsid w:val="00EF2A33"/>
    <w:rsid w:val="00EF519B"/>
    <w:rsid w:val="00EF6BBF"/>
    <w:rsid w:val="00EF7887"/>
    <w:rsid w:val="00F00333"/>
    <w:rsid w:val="00F0125E"/>
    <w:rsid w:val="00F038AE"/>
    <w:rsid w:val="00F14A45"/>
    <w:rsid w:val="00F15B11"/>
    <w:rsid w:val="00F223B4"/>
    <w:rsid w:val="00F25131"/>
    <w:rsid w:val="00F25B38"/>
    <w:rsid w:val="00F2636E"/>
    <w:rsid w:val="00F31234"/>
    <w:rsid w:val="00F355DB"/>
    <w:rsid w:val="00F37478"/>
    <w:rsid w:val="00F40357"/>
    <w:rsid w:val="00F4462D"/>
    <w:rsid w:val="00F50E8E"/>
    <w:rsid w:val="00F54AB2"/>
    <w:rsid w:val="00F61A7C"/>
    <w:rsid w:val="00F6257F"/>
    <w:rsid w:val="00F6456B"/>
    <w:rsid w:val="00F67A04"/>
    <w:rsid w:val="00F70DA4"/>
    <w:rsid w:val="00F72B8D"/>
    <w:rsid w:val="00F82F90"/>
    <w:rsid w:val="00FA6EC3"/>
    <w:rsid w:val="00FB0D0D"/>
    <w:rsid w:val="00FB134C"/>
    <w:rsid w:val="00FB1A98"/>
    <w:rsid w:val="00FB1AAD"/>
    <w:rsid w:val="00FB2700"/>
    <w:rsid w:val="00FB5541"/>
    <w:rsid w:val="00FB627D"/>
    <w:rsid w:val="00FB6A12"/>
    <w:rsid w:val="00FC02BA"/>
    <w:rsid w:val="00FC0792"/>
    <w:rsid w:val="00FC2256"/>
    <w:rsid w:val="00FC23F2"/>
    <w:rsid w:val="00FC68C3"/>
    <w:rsid w:val="00FD05EA"/>
    <w:rsid w:val="00FD37FF"/>
    <w:rsid w:val="00FD3F96"/>
    <w:rsid w:val="00FD5628"/>
    <w:rsid w:val="00FD6990"/>
    <w:rsid w:val="00FD69D6"/>
    <w:rsid w:val="00FE07F8"/>
    <w:rsid w:val="00FE1F1D"/>
    <w:rsid w:val="00FF3D08"/>
    <w:rsid w:val="00FF438C"/>
    <w:rsid w:val="00FF5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059C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73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E73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38E"/>
  </w:style>
  <w:style w:type="paragraph" w:styleId="Footer">
    <w:name w:val="footer"/>
    <w:basedOn w:val="Normal"/>
    <w:link w:val="Foot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38E"/>
  </w:style>
  <w:style w:type="paragraph" w:styleId="BalloonText">
    <w:name w:val="Balloon Text"/>
    <w:basedOn w:val="Normal"/>
    <w:link w:val="BalloonTextChar"/>
    <w:uiPriority w:val="99"/>
    <w:semiHidden/>
    <w:unhideWhenUsed/>
    <w:rsid w:val="004A08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8D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73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E73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38E"/>
  </w:style>
  <w:style w:type="paragraph" w:styleId="Footer">
    <w:name w:val="footer"/>
    <w:basedOn w:val="Normal"/>
    <w:link w:val="Foot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38E"/>
  </w:style>
  <w:style w:type="paragraph" w:styleId="BalloonText">
    <w:name w:val="Balloon Text"/>
    <w:basedOn w:val="Normal"/>
    <w:link w:val="BalloonTextChar"/>
    <w:uiPriority w:val="99"/>
    <w:semiHidden/>
    <w:unhideWhenUsed/>
    <w:rsid w:val="004A08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08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B10CF18-466F-4FAD-8F80-22AEE5D83F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2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da Cahyana</dc:creator>
  <cp:keywords/>
  <dc:description/>
  <cp:lastModifiedBy>Windows User</cp:lastModifiedBy>
  <cp:revision>872</cp:revision>
  <cp:lastPrinted>2019-05-03T08:09:00Z</cp:lastPrinted>
  <dcterms:created xsi:type="dcterms:W3CDTF">2018-11-03T15:50:00Z</dcterms:created>
  <dcterms:modified xsi:type="dcterms:W3CDTF">2019-06-13T19:14:00Z</dcterms:modified>
</cp:coreProperties>
</file>